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W w:w="14540" w:type="dxa"/>
        <w:tblLook w:val="04A0" w:firstRow="1" w:lastRow="0" w:firstColumn="1" w:lastColumn="0" w:noHBand="0" w:noVBand="1"/>
      </w:tblPr>
      <w:tblGrid>
        <w:gridCol w:w="1296"/>
        <w:gridCol w:w="1297"/>
        <w:gridCol w:w="1296"/>
        <w:gridCol w:w="1297"/>
        <w:gridCol w:w="1296"/>
        <w:gridCol w:w="1298"/>
        <w:gridCol w:w="1296"/>
        <w:gridCol w:w="1296"/>
        <w:gridCol w:w="1297"/>
        <w:gridCol w:w="1296"/>
        <w:gridCol w:w="1575"/>
      </w:tblGrid>
      <w:tr w:rsidRPr="00F250B6" w:rsidR="00F250B6" w:rsidTr="7BFC865E" w14:paraId="4B0AE9A2" w14:textId="77777777">
        <w:trPr>
          <w:trHeight w:val="295"/>
        </w:trPr>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1FAC37BE" w14:textId="77777777">
            <w:pPr>
              <w:spacing w:after="0" w:line="240" w:lineRule="auto"/>
              <w:rPr>
                <w:rFonts w:eastAsia="Times New Roman" w:cstheme="minorHAnsi"/>
                <w:b/>
                <w:bCs/>
                <w:lang w:eastAsia="en-GB"/>
              </w:rPr>
            </w:pPr>
            <w:r w:rsidRPr="00F250B6">
              <w:rPr>
                <w:rFonts w:eastAsia="Times New Roman" w:cstheme="minorHAnsi"/>
                <w:b/>
                <w:bCs/>
                <w:lang w:eastAsia="en-GB"/>
              </w:rPr>
              <w:t>Test Case ID</w:t>
            </w:r>
          </w:p>
        </w:tc>
        <w:tc>
          <w:tcPr>
            <w:tcW w:w="1296" w:type="dxa"/>
            <w:tcBorders>
              <w:top w:val="single" w:color="auto" w:sz="4" w:space="0"/>
              <w:left w:val="nil"/>
              <w:bottom w:val="single" w:color="auto" w:sz="4" w:space="0"/>
              <w:right w:val="single" w:color="auto" w:sz="4" w:space="0"/>
            </w:tcBorders>
            <w:shd w:val="clear" w:color="auto" w:fill="auto"/>
            <w:noWrap/>
            <w:tcMar/>
            <w:hideMark/>
          </w:tcPr>
          <w:p w:rsidRPr="00F250B6" w:rsidR="00F250B6" w:rsidP="00F250B6" w:rsidRDefault="006F7E32" w14:paraId="2CE33091" w14:textId="185313A0">
            <w:pPr>
              <w:spacing w:after="0" w:line="240" w:lineRule="auto"/>
              <w:rPr>
                <w:rFonts w:eastAsia="Times New Roman" w:cstheme="minorHAnsi"/>
                <w:lang w:eastAsia="en-GB"/>
              </w:rPr>
            </w:pPr>
            <w:r>
              <w:rPr>
                <w:rFonts w:eastAsia="Times New Roman" w:cstheme="minorHAnsi"/>
                <w:lang w:eastAsia="en-GB"/>
              </w:rPr>
              <w:t>0</w:t>
            </w:r>
            <w:r w:rsidR="00A84407">
              <w:rPr>
                <w:rFonts w:eastAsia="Times New Roman" w:cstheme="minorHAnsi"/>
                <w:lang w:eastAsia="en-GB"/>
              </w:rPr>
              <w:t>1</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22CAFB87" w14:textId="77777777">
            <w:pPr>
              <w:spacing w:after="0" w:line="240" w:lineRule="auto"/>
              <w:rPr>
                <w:rFonts w:eastAsia="Times New Roman" w:cstheme="minorHAnsi"/>
                <w:b/>
                <w:bCs/>
                <w:lang w:eastAsia="en-GB"/>
              </w:rPr>
            </w:pPr>
            <w:r w:rsidRPr="00F250B6">
              <w:rPr>
                <w:rFonts w:eastAsia="Times New Roman" w:cstheme="minorHAnsi"/>
                <w:b/>
                <w:bCs/>
                <w:lang w:eastAsia="en-GB"/>
              </w:rPr>
              <w:t>Test Case Description</w:t>
            </w:r>
          </w:p>
        </w:tc>
        <w:tc>
          <w:tcPr>
            <w:tcW w:w="8058" w:type="dxa"/>
            <w:gridSpan w:val="6"/>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7BFC865E" w:rsidRDefault="00ED4438" w14:paraId="60201D24" w14:textId="79D00FD4">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E752829">
              <w:rPr>
                <w:rFonts w:eastAsia="Times New Roman" w:cs="Calibri" w:cstheme="minorAscii"/>
                <w:lang w:eastAsia="en-GB"/>
              </w:rPr>
              <w:t>Multiple add on issue resolved.</w:t>
            </w:r>
          </w:p>
        </w:tc>
      </w:tr>
      <w:tr w:rsidRPr="00F250B6" w:rsidR="00F250B6" w:rsidTr="7BFC865E" w14:paraId="6632E772" w14:textId="77777777">
        <w:trPr>
          <w:trHeight w:val="295"/>
        </w:trPr>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7CB1D9D8" w14:textId="77777777">
            <w:pPr>
              <w:spacing w:after="0" w:line="240" w:lineRule="auto"/>
              <w:rPr>
                <w:rFonts w:eastAsia="Times New Roman" w:cstheme="minorHAnsi"/>
                <w:b/>
                <w:bCs/>
                <w:lang w:eastAsia="en-GB"/>
              </w:rPr>
            </w:pPr>
            <w:r w:rsidRPr="00F250B6">
              <w:rPr>
                <w:rFonts w:eastAsia="Times New Roman" w:cstheme="minorHAnsi"/>
                <w:b/>
                <w:bCs/>
                <w:lang w:eastAsia="en-GB"/>
              </w:rPr>
              <w:t>Created By</w:t>
            </w:r>
          </w:p>
        </w:tc>
        <w:tc>
          <w:tcPr>
            <w:tcW w:w="1296" w:type="dxa"/>
            <w:tcBorders>
              <w:top w:val="nil"/>
              <w:left w:val="nil"/>
              <w:bottom w:val="single" w:color="auto" w:sz="4" w:space="0"/>
              <w:right w:val="single" w:color="auto" w:sz="4" w:space="0"/>
            </w:tcBorders>
            <w:shd w:val="clear" w:color="auto" w:fill="auto"/>
            <w:noWrap/>
            <w:tcMar/>
            <w:hideMark/>
          </w:tcPr>
          <w:p w:rsidRPr="00F250B6" w:rsidR="00F250B6" w:rsidP="7CEDBF5B" w:rsidRDefault="002013CE" w14:paraId="4DFF262F" w14:textId="7243CF5A">
            <w:pPr>
              <w:pStyle w:val="Normal"/>
              <w:bidi w:val="0"/>
              <w:spacing w:before="0" w:beforeAutospacing="off" w:after="0" w:afterAutospacing="off" w:line="240" w:lineRule="auto"/>
              <w:ind w:left="0" w:right="0"/>
              <w:jc w:val="left"/>
            </w:pPr>
            <w:r w:rsidRPr="7CEDBF5B" w:rsidR="6BF7B209">
              <w:rPr>
                <w:rFonts w:eastAsia="Times New Roman" w:cs="Calibri" w:cstheme="minorAscii"/>
                <w:lang w:eastAsia="en-GB"/>
              </w:rPr>
              <w:t>Usman Ali, Ahmed Raza</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5068B682" w14:textId="77777777">
            <w:pPr>
              <w:spacing w:after="0" w:line="240" w:lineRule="auto"/>
              <w:rPr>
                <w:rFonts w:eastAsia="Times New Roman" w:cstheme="minorHAnsi"/>
                <w:b/>
                <w:bCs/>
                <w:lang w:eastAsia="en-GB"/>
              </w:rPr>
            </w:pPr>
            <w:r w:rsidRPr="00F250B6">
              <w:rPr>
                <w:rFonts w:eastAsia="Times New Roman" w:cstheme="minorHAnsi"/>
                <w:b/>
                <w:bCs/>
                <w:lang w:eastAsia="en-GB"/>
              </w:rPr>
              <w:t>Reviewed By</w:t>
            </w:r>
          </w:p>
        </w:tc>
        <w:tc>
          <w:tcPr>
            <w:tcW w:w="2594" w:type="dxa"/>
            <w:gridSpan w:val="2"/>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7CEDBF5B" w:rsidRDefault="002013CE" w14:paraId="5C2E8678" w14:textId="530EAEFB">
            <w:pPr>
              <w:pStyle w:val="Normal"/>
              <w:bidi w:val="0"/>
              <w:spacing w:before="0" w:beforeAutospacing="off" w:after="0" w:afterAutospacing="off" w:line="240" w:lineRule="auto"/>
              <w:ind w:left="0" w:right="0"/>
              <w:jc w:val="left"/>
              <w:rPr>
                <w:rFonts w:eastAsia="Times New Roman" w:cs="Calibri" w:cstheme="minorAscii"/>
                <w:lang w:eastAsia="en-GB"/>
              </w:rPr>
            </w:pPr>
            <w:r w:rsidRPr="7CEDBF5B" w:rsidR="7D19AA68">
              <w:rPr>
                <w:rFonts w:eastAsia="Times New Roman" w:cs="Calibri" w:cstheme="minorAscii"/>
                <w:lang w:eastAsia="en-GB"/>
              </w:rPr>
              <w:t>Ahmed Raza</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7FE9A359" w14:textId="77777777">
            <w:pPr>
              <w:spacing w:after="0" w:line="240" w:lineRule="auto"/>
              <w:rPr>
                <w:rFonts w:eastAsia="Times New Roman" w:cstheme="minorHAnsi"/>
                <w:b/>
                <w:bCs/>
                <w:lang w:eastAsia="en-GB"/>
              </w:rPr>
            </w:pPr>
            <w:r w:rsidRPr="00F250B6">
              <w:rPr>
                <w:rFonts w:eastAsia="Times New Roman" w:cstheme="minorHAnsi"/>
                <w:b/>
                <w:bCs/>
                <w:lang w:eastAsia="en-GB"/>
              </w:rPr>
              <w:t>Version</w:t>
            </w:r>
          </w:p>
        </w:tc>
        <w:tc>
          <w:tcPr>
            <w:tcW w:w="2871" w:type="dxa"/>
            <w:gridSpan w:val="2"/>
            <w:tcBorders>
              <w:top w:val="single" w:color="auto" w:sz="4" w:space="0"/>
              <w:left w:val="nil"/>
              <w:bottom w:val="single" w:color="auto" w:sz="4" w:space="0"/>
              <w:right w:val="single" w:color="000000" w:themeColor="text1" w:sz="4" w:space="0"/>
            </w:tcBorders>
            <w:shd w:val="clear" w:color="auto" w:fill="auto"/>
            <w:noWrap/>
            <w:tcMar/>
            <w:hideMark/>
          </w:tcPr>
          <w:p w:rsidRPr="00F250B6" w:rsidR="00F250B6" w:rsidP="00F250B6" w:rsidRDefault="00F250B6" w14:paraId="412C93E7" w14:textId="7CE7C0E5">
            <w:pPr>
              <w:spacing w:after="0" w:line="240" w:lineRule="auto"/>
              <w:jc w:val="center"/>
              <w:rPr>
                <w:rFonts w:eastAsia="Times New Roman" w:cstheme="minorHAnsi"/>
                <w:lang w:eastAsia="en-GB"/>
              </w:rPr>
            </w:pPr>
          </w:p>
        </w:tc>
      </w:tr>
      <w:tr w:rsidRPr="00F250B6" w:rsidR="00F250B6" w:rsidTr="7BFC865E" w14:paraId="551F6620" w14:textId="77777777">
        <w:trPr>
          <w:trHeight w:val="295"/>
        </w:trPr>
        <w:tc>
          <w:tcPr>
            <w:tcW w:w="1296" w:type="dxa"/>
            <w:tcBorders>
              <w:top w:val="nil"/>
              <w:left w:val="nil"/>
              <w:bottom w:val="nil"/>
              <w:right w:val="nil"/>
            </w:tcBorders>
            <w:shd w:val="clear" w:color="auto" w:fill="auto"/>
            <w:tcMar/>
            <w:hideMark/>
          </w:tcPr>
          <w:p w:rsidRPr="00F250B6" w:rsidR="00F250B6" w:rsidP="00F250B6" w:rsidRDefault="00F250B6" w14:paraId="459C531E"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192D71A7"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7F6DDFA4"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35299DD3"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18987C40" w14:textId="77777777">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tcMar/>
            <w:hideMark/>
          </w:tcPr>
          <w:p w:rsidRPr="00F250B6" w:rsidR="00F250B6" w:rsidP="00F250B6" w:rsidRDefault="00F250B6" w14:paraId="2CE35980"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28ED4A75"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324E44DE"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7FB4D4BB"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57521333" w14:textId="77777777">
            <w:pPr>
              <w:spacing w:after="0" w:line="240" w:lineRule="auto"/>
              <w:rPr>
                <w:rFonts w:eastAsia="Times New Roman" w:cstheme="minorHAnsi"/>
                <w:lang w:eastAsia="en-GB"/>
              </w:rPr>
            </w:pPr>
          </w:p>
        </w:tc>
        <w:tc>
          <w:tcPr>
            <w:tcW w:w="1575" w:type="dxa"/>
            <w:tcBorders>
              <w:top w:val="nil"/>
              <w:left w:val="nil"/>
              <w:bottom w:val="nil"/>
              <w:right w:val="nil"/>
            </w:tcBorders>
            <w:shd w:val="clear" w:color="auto" w:fill="auto"/>
            <w:tcMar/>
            <w:hideMark/>
          </w:tcPr>
          <w:p w:rsidRPr="00F250B6" w:rsidR="00F250B6" w:rsidP="00F250B6" w:rsidRDefault="00F250B6" w14:paraId="02B782BE" w14:textId="77777777">
            <w:pPr>
              <w:spacing w:after="0" w:line="240" w:lineRule="auto"/>
              <w:rPr>
                <w:rFonts w:eastAsia="Times New Roman" w:cstheme="minorHAnsi"/>
                <w:lang w:eastAsia="en-GB"/>
              </w:rPr>
            </w:pPr>
          </w:p>
        </w:tc>
      </w:tr>
      <w:tr w:rsidRPr="00F250B6" w:rsidR="00F250B6" w:rsidTr="7BFC865E" w14:paraId="0FC23B68" w14:textId="77777777">
        <w:trPr>
          <w:trHeight w:val="295"/>
        </w:trPr>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309DAED2" w14:textId="77777777">
            <w:pPr>
              <w:spacing w:after="0" w:line="240" w:lineRule="auto"/>
              <w:rPr>
                <w:rFonts w:eastAsia="Times New Roman" w:cstheme="minorHAnsi"/>
                <w:b/>
                <w:bCs/>
                <w:lang w:eastAsia="en-GB"/>
              </w:rPr>
            </w:pPr>
            <w:r w:rsidRPr="00F250B6">
              <w:rPr>
                <w:rFonts w:eastAsia="Times New Roman" w:cstheme="minorHAnsi"/>
                <w:b/>
                <w:bCs/>
                <w:lang w:eastAsia="en-GB"/>
              </w:rPr>
              <w:t xml:space="preserve">Tester's Name </w:t>
            </w:r>
          </w:p>
        </w:tc>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7CEDBF5B" w:rsidRDefault="002013CE" w14:paraId="2C488CED" w14:textId="5D9EC0D1">
            <w:pPr>
              <w:spacing w:after="0" w:line="240" w:lineRule="auto"/>
              <w:rPr>
                <w:rFonts w:eastAsia="Times New Roman" w:cs="Calibri" w:cstheme="minorAscii"/>
                <w:lang w:eastAsia="en-GB"/>
              </w:rPr>
            </w:pPr>
            <w:r w:rsidRPr="7CEDBF5B" w:rsidR="2B7DC0C9">
              <w:rPr>
                <w:rFonts w:eastAsia="Times New Roman" w:cs="Calibri" w:cstheme="minorAscii"/>
                <w:lang w:eastAsia="en-GB"/>
              </w:rPr>
              <w:t>Usman Ali</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76532361" w14:textId="77777777">
            <w:pPr>
              <w:spacing w:after="0" w:line="240" w:lineRule="auto"/>
              <w:rPr>
                <w:rFonts w:eastAsia="Times New Roman" w:cstheme="minorHAnsi"/>
                <w:b/>
                <w:bCs/>
                <w:lang w:eastAsia="en-GB"/>
              </w:rPr>
            </w:pPr>
            <w:r w:rsidRPr="00F250B6">
              <w:rPr>
                <w:rFonts w:eastAsia="Times New Roman" w:cstheme="minorHAnsi"/>
                <w:b/>
                <w:bCs/>
                <w:lang w:eastAsia="en-GB"/>
              </w:rPr>
              <w:t>Date Tested</w:t>
            </w:r>
          </w:p>
        </w:tc>
        <w:tc>
          <w:tcPr>
            <w:tcW w:w="2594" w:type="dxa"/>
            <w:gridSpan w:val="2"/>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7E04DABB" w:rsidRDefault="00C14988" w14:paraId="6E8144C9" w14:textId="670121E1">
            <w:pPr>
              <w:spacing w:after="0" w:line="240" w:lineRule="auto"/>
              <w:rPr>
                <w:rFonts w:eastAsia="Times New Roman" w:cs="Calibri" w:cstheme="minorAscii"/>
                <w:lang w:eastAsia="en-GB"/>
              </w:rPr>
            </w:pPr>
            <w:r w:rsidRPr="7BFC865E" w:rsidR="7A58642E">
              <w:rPr>
                <w:rFonts w:eastAsia="Times New Roman" w:cs="Calibri" w:cstheme="minorAscii"/>
                <w:lang w:eastAsia="en-GB"/>
              </w:rPr>
              <w:t>22</w:t>
            </w:r>
            <w:r w:rsidRPr="7BFC865E" w:rsidR="002013CE">
              <w:rPr>
                <w:rFonts w:eastAsia="Times New Roman" w:cs="Calibri" w:cstheme="minorAscii"/>
                <w:lang w:eastAsia="en-GB"/>
              </w:rPr>
              <w:t>-</w:t>
            </w:r>
            <w:r w:rsidRPr="7BFC865E" w:rsidR="00C14988">
              <w:rPr>
                <w:rFonts w:eastAsia="Times New Roman" w:cs="Calibri" w:cstheme="minorAscii"/>
                <w:lang w:eastAsia="en-GB"/>
              </w:rPr>
              <w:t>0</w:t>
            </w:r>
            <w:r w:rsidRPr="7BFC865E" w:rsidR="50417297">
              <w:rPr>
                <w:rFonts w:eastAsia="Times New Roman" w:cs="Calibri" w:cstheme="minorAscii"/>
                <w:lang w:eastAsia="en-GB"/>
              </w:rPr>
              <w:t>5-</w:t>
            </w:r>
            <w:r w:rsidRPr="7BFC865E" w:rsidR="002013CE">
              <w:rPr>
                <w:rFonts w:eastAsia="Times New Roman" w:cs="Calibri" w:cstheme="minorAscii"/>
                <w:lang w:eastAsia="en-GB"/>
              </w:rPr>
              <w:t>23</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7038B94B" w14:textId="77777777">
            <w:pPr>
              <w:spacing w:after="0" w:line="240" w:lineRule="auto"/>
              <w:rPr>
                <w:rFonts w:eastAsia="Times New Roman" w:cstheme="minorHAnsi"/>
                <w:b/>
                <w:bCs/>
                <w:lang w:eastAsia="en-GB"/>
              </w:rPr>
            </w:pPr>
            <w:r w:rsidRPr="00F250B6">
              <w:rPr>
                <w:rFonts w:eastAsia="Times New Roman" w:cstheme="minorHAnsi"/>
                <w:b/>
                <w:bCs/>
                <w:lang w:eastAsia="en-GB"/>
              </w:rPr>
              <w:t>Test Case (Pass/Fail/Not Executed)</w:t>
            </w:r>
          </w:p>
        </w:tc>
        <w:tc>
          <w:tcPr>
            <w:tcW w:w="2871" w:type="dxa"/>
            <w:gridSpan w:val="2"/>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00F250B6" w:rsidRDefault="00F250B6" w14:paraId="4B297033" w14:textId="77777777">
            <w:pPr>
              <w:spacing w:after="0" w:line="240" w:lineRule="auto"/>
              <w:rPr>
                <w:rFonts w:eastAsia="Times New Roman" w:cstheme="minorHAnsi"/>
                <w:lang w:eastAsia="en-GB"/>
              </w:rPr>
            </w:pPr>
            <w:r w:rsidRPr="00F250B6">
              <w:rPr>
                <w:rFonts w:eastAsia="Times New Roman" w:cstheme="minorHAnsi"/>
                <w:lang w:eastAsia="en-GB"/>
              </w:rPr>
              <w:t>Pass</w:t>
            </w:r>
          </w:p>
        </w:tc>
      </w:tr>
      <w:tr w:rsidRPr="00F250B6" w:rsidR="00F250B6" w:rsidTr="7BFC865E" w14:paraId="4A141F42" w14:textId="77777777">
        <w:trPr>
          <w:trHeight w:val="295"/>
        </w:trPr>
        <w:tc>
          <w:tcPr>
            <w:tcW w:w="1296" w:type="dxa"/>
            <w:tcBorders>
              <w:top w:val="nil"/>
              <w:left w:val="nil"/>
              <w:bottom w:val="nil"/>
              <w:right w:val="nil"/>
            </w:tcBorders>
            <w:shd w:val="clear" w:color="auto" w:fill="auto"/>
            <w:tcMar/>
            <w:hideMark/>
          </w:tcPr>
          <w:p w:rsidRPr="00F250B6" w:rsidR="00F250B6" w:rsidP="00F250B6" w:rsidRDefault="00F250B6" w14:paraId="296DC752"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738453A7"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368A16B8"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6A965DCB"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2599237E" w14:textId="77777777">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tcMar/>
            <w:hideMark/>
          </w:tcPr>
          <w:p w:rsidRPr="00F250B6" w:rsidR="00F250B6" w:rsidP="00F250B6" w:rsidRDefault="00F250B6" w14:paraId="7EF35E14"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596D2624"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4B5D1D1A"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4E32491C"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7A2B88C4" w14:textId="77777777">
            <w:pPr>
              <w:spacing w:after="0" w:line="240" w:lineRule="auto"/>
              <w:rPr>
                <w:rFonts w:eastAsia="Times New Roman" w:cstheme="minorHAnsi"/>
                <w:lang w:eastAsia="en-GB"/>
              </w:rPr>
            </w:pPr>
          </w:p>
        </w:tc>
        <w:tc>
          <w:tcPr>
            <w:tcW w:w="1575" w:type="dxa"/>
            <w:tcBorders>
              <w:top w:val="nil"/>
              <w:left w:val="nil"/>
              <w:bottom w:val="nil"/>
              <w:right w:val="nil"/>
            </w:tcBorders>
            <w:shd w:val="clear" w:color="auto" w:fill="auto"/>
            <w:tcMar/>
            <w:hideMark/>
          </w:tcPr>
          <w:p w:rsidRPr="00F250B6" w:rsidR="00F250B6" w:rsidP="00F250B6" w:rsidRDefault="00F250B6" w14:paraId="732ABFFC" w14:textId="77777777">
            <w:pPr>
              <w:spacing w:after="0" w:line="240" w:lineRule="auto"/>
              <w:rPr>
                <w:rFonts w:eastAsia="Times New Roman" w:cstheme="minorHAnsi"/>
                <w:lang w:eastAsia="en-GB"/>
              </w:rPr>
            </w:pPr>
          </w:p>
        </w:tc>
      </w:tr>
      <w:tr w:rsidRPr="00F250B6" w:rsidR="00F250B6" w:rsidTr="7BFC865E" w14:paraId="61F42182" w14:textId="77777777">
        <w:trPr>
          <w:trHeight w:val="295"/>
        </w:trPr>
        <w:tc>
          <w:tcPr>
            <w:tcW w:w="1296" w:type="dxa"/>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00FFF26F"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3890" w:type="dxa"/>
            <w:gridSpan w:val="3"/>
            <w:tcBorders>
              <w:top w:val="single" w:color="B2B2B2" w:sz="4" w:space="0"/>
              <w:left w:val="nil"/>
              <w:bottom w:val="single" w:color="B2B2B2" w:sz="4" w:space="0"/>
              <w:right w:val="single" w:color="B2B2B2" w:sz="4" w:space="0"/>
            </w:tcBorders>
            <w:shd w:val="clear" w:color="auto" w:fill="FFFFCC"/>
            <w:tcMar/>
            <w:hideMark/>
          </w:tcPr>
          <w:p w:rsidRPr="00F250B6" w:rsidR="00F250B6" w:rsidP="00F250B6" w:rsidRDefault="00F250B6" w14:paraId="76043C6D" w14:textId="77777777">
            <w:pPr>
              <w:spacing w:after="0" w:line="240" w:lineRule="auto"/>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tcMar/>
            <w:hideMark/>
          </w:tcPr>
          <w:p w:rsidRPr="00F250B6" w:rsidR="00F250B6" w:rsidP="00F250B6" w:rsidRDefault="00F250B6" w14:paraId="1B8F12F8" w14:textId="77777777">
            <w:pPr>
              <w:spacing w:after="0" w:line="240" w:lineRule="auto"/>
              <w:rPr>
                <w:rFonts w:eastAsia="Times New Roman" w:cstheme="minorHAnsi"/>
                <w:b/>
                <w:bCs/>
                <w:lang w:eastAsia="en-GB"/>
              </w:rPr>
            </w:pPr>
          </w:p>
        </w:tc>
        <w:tc>
          <w:tcPr>
            <w:tcW w:w="1298" w:type="dxa"/>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5AD76C5D"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760" w:type="dxa"/>
            <w:gridSpan w:val="5"/>
            <w:tcBorders>
              <w:top w:val="single" w:color="B2B2B2" w:sz="4" w:space="0"/>
              <w:left w:val="nil"/>
              <w:bottom w:val="single" w:color="B2B2B2" w:sz="4" w:space="0"/>
              <w:right w:val="single" w:color="B2B2B2" w:sz="4" w:space="0"/>
            </w:tcBorders>
            <w:shd w:val="clear" w:color="auto" w:fill="FFFFCC"/>
            <w:noWrap/>
            <w:tcMar/>
            <w:hideMark/>
          </w:tcPr>
          <w:p w:rsidRPr="00F250B6" w:rsidR="00F250B6" w:rsidP="00F250B6" w:rsidRDefault="00F250B6" w14:paraId="15651570" w14:textId="77777777">
            <w:pPr>
              <w:spacing w:after="0" w:line="240" w:lineRule="auto"/>
              <w:rPr>
                <w:rFonts w:eastAsia="Times New Roman" w:cstheme="minorHAnsi"/>
                <w:b/>
                <w:bCs/>
                <w:lang w:eastAsia="en-GB"/>
              </w:rPr>
            </w:pPr>
            <w:r w:rsidRPr="00F250B6">
              <w:rPr>
                <w:rFonts w:eastAsia="Times New Roman" w:cstheme="minorHAnsi"/>
                <w:b/>
                <w:bCs/>
                <w:lang w:eastAsia="en-GB"/>
              </w:rPr>
              <w:t>Test Data</w:t>
            </w:r>
          </w:p>
        </w:tc>
      </w:tr>
      <w:tr w:rsidRPr="00F250B6" w:rsidR="00F250B6" w:rsidTr="7BFC865E" w14:paraId="192DDA96" w14:textId="77777777">
        <w:trPr>
          <w:trHeight w:val="295"/>
        </w:trPr>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00F250B6" w:rsidRDefault="00F250B6" w14:paraId="6DB65E6D" w14:textId="77777777">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7E04DABB" w:rsidRDefault="00F250B6" w14:paraId="08517283" w14:textId="3F6445C2">
            <w:pPr>
              <w:spacing w:after="0" w:line="240" w:lineRule="auto"/>
              <w:rPr>
                <w:rFonts w:eastAsia="Times New Roman" w:cs="Calibri" w:cstheme="minorAscii"/>
                <w:lang w:eastAsia="en-GB"/>
              </w:rPr>
            </w:pPr>
            <w:r w:rsidRPr="0B333D54" w:rsidR="00F250B6">
              <w:rPr>
                <w:rFonts w:eastAsia="Times New Roman" w:cs="Calibri" w:cstheme="minorAscii"/>
                <w:lang w:eastAsia="en-GB"/>
              </w:rPr>
              <w:t xml:space="preserve">Access </w:t>
            </w:r>
            <w:r w:rsidRPr="0B333D54" w:rsidR="00C14988">
              <w:rPr>
                <w:rFonts w:eastAsia="Times New Roman" w:cs="Calibri" w:cstheme="minorAscii"/>
                <w:lang w:eastAsia="en-GB"/>
              </w:rPr>
              <w:t xml:space="preserve">to </w:t>
            </w:r>
            <w:r w:rsidRPr="0B333D54" w:rsidR="49C89067">
              <w:rPr>
                <w:rFonts w:eastAsia="Times New Roman" w:cs="Calibri" w:cstheme="minorAscii"/>
                <w:lang w:eastAsia="en-GB"/>
              </w:rPr>
              <w:t>O</w:t>
            </w:r>
            <w:r w:rsidRPr="0B333D54" w:rsidR="4614A0F5">
              <w:rPr>
                <w:rFonts w:eastAsia="Times New Roman" w:cs="Calibri" w:cstheme="minorAscii"/>
                <w:lang w:eastAsia="en-GB"/>
              </w:rPr>
              <w:t>cm</w:t>
            </w:r>
            <w:r w:rsidRPr="0B333D54" w:rsidR="568C1FBD">
              <w:rPr>
                <w:rFonts w:eastAsia="Times New Roman" w:cs="Calibri" w:cstheme="minorAscii"/>
                <w:lang w:eastAsia="en-GB"/>
              </w:rPr>
              <w:t>test</w:t>
            </w:r>
          </w:p>
        </w:tc>
        <w:tc>
          <w:tcPr>
            <w:tcW w:w="1296" w:type="dxa"/>
            <w:tcBorders>
              <w:top w:val="nil"/>
              <w:left w:val="nil"/>
              <w:bottom w:val="nil"/>
              <w:right w:val="nil"/>
            </w:tcBorders>
            <w:shd w:val="clear" w:color="auto" w:fill="auto"/>
            <w:tcMar/>
            <w:hideMark/>
          </w:tcPr>
          <w:p w:rsidRPr="00F250B6" w:rsidR="00F250B6" w:rsidP="00F250B6" w:rsidRDefault="00F250B6" w14:paraId="37A2C942" w14:textId="77777777">
            <w:pPr>
              <w:spacing w:after="0" w:line="240" w:lineRule="auto"/>
              <w:rPr>
                <w:rFonts w:eastAsia="Times New Roman" w:cstheme="minorHAnsi"/>
                <w:lang w:eastAsia="en-GB"/>
              </w:rPr>
            </w:pPr>
          </w:p>
        </w:tc>
        <w:tc>
          <w:tcPr>
            <w:tcW w:w="1298" w:type="dxa"/>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00F250B6" w:rsidRDefault="00F250B6" w14:paraId="7B0FAF42" w14:textId="77777777">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760" w:type="dxa"/>
            <w:gridSpan w:val="5"/>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7E04DABB" w:rsidRDefault="00F250B6" w14:paraId="23C35F5B" w14:textId="6C10E2C7">
            <w:pPr>
              <w:spacing w:after="0" w:line="240" w:lineRule="auto"/>
              <w:rPr>
                <w:rFonts w:eastAsia="Times New Roman" w:cs="Calibri" w:cstheme="minorAscii"/>
                <w:lang w:eastAsia="en-GB"/>
              </w:rPr>
            </w:pPr>
            <w:r w:rsidRPr="0B333D54" w:rsidR="3BF614B2">
              <w:rPr>
                <w:rFonts w:eastAsia="Times New Roman" w:cs="Calibri" w:cstheme="minorAscii"/>
                <w:lang w:eastAsia="en-GB"/>
              </w:rPr>
              <w:t xml:space="preserve">Email </w:t>
            </w:r>
            <w:r w:rsidRPr="0B333D54" w:rsidR="40B641D3">
              <w:rPr>
                <w:rFonts w:eastAsia="Times New Roman" w:cs="Calibri" w:cstheme="minorAscii"/>
                <w:lang w:eastAsia="en-GB"/>
              </w:rPr>
              <w:t xml:space="preserve">= </w:t>
            </w:r>
            <w:r w:rsidRPr="0B333D54" w:rsidR="77D88B0C">
              <w:rPr>
                <w:rFonts w:eastAsia="Times New Roman" w:cs="Calibri" w:cstheme="minorAscii"/>
                <w:lang w:eastAsia="en-GB"/>
              </w:rPr>
              <w:t>usmanali</w:t>
            </w:r>
            <w:r w:rsidRPr="0B333D54" w:rsidR="538EDA33">
              <w:rPr>
                <w:rFonts w:eastAsia="Times New Roman" w:cs="Calibri" w:cstheme="minorAscii"/>
                <w:lang w:eastAsia="en-GB"/>
              </w:rPr>
              <w:t>@</w:t>
            </w:r>
            <w:r w:rsidRPr="0B333D54" w:rsidR="6AFEFFDB">
              <w:rPr>
                <w:rFonts w:eastAsia="Times New Roman" w:cs="Calibri" w:cstheme="minorAscii"/>
                <w:lang w:eastAsia="en-GB"/>
              </w:rPr>
              <w:t>ocmsoftware</w:t>
            </w:r>
            <w:r w:rsidRPr="0B333D54" w:rsidR="538EDA33">
              <w:rPr>
                <w:rFonts w:eastAsia="Times New Roman" w:cs="Calibri" w:cstheme="minorAscii"/>
                <w:lang w:eastAsia="en-GB"/>
              </w:rPr>
              <w:t>.ie</w:t>
            </w:r>
          </w:p>
        </w:tc>
      </w:tr>
      <w:tr w:rsidRPr="00F250B6" w:rsidR="00F250B6" w:rsidTr="7BFC865E" w14:paraId="29E8EC92" w14:textId="77777777">
        <w:trPr>
          <w:trHeight w:val="295"/>
        </w:trPr>
        <w:tc>
          <w:tcPr>
            <w:tcW w:w="1296"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0F276CA2" w14:textId="77777777">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00F250B6" w:rsidRDefault="00F250B6" w14:paraId="767F48E8" w14:textId="77777777">
            <w:pPr>
              <w:spacing w:after="0" w:line="240" w:lineRule="auto"/>
              <w:rPr>
                <w:rFonts w:eastAsia="Times New Roman" w:cstheme="minorHAnsi"/>
                <w:lang w:eastAsia="en-GB"/>
              </w:rPr>
            </w:pPr>
            <w:r w:rsidRPr="00F250B6">
              <w:rPr>
                <w:rFonts w:eastAsia="Times New Roman" w:cstheme="minorHAnsi"/>
                <w:lang w:eastAsia="en-GB"/>
              </w:rPr>
              <w:t> </w:t>
            </w:r>
          </w:p>
        </w:tc>
        <w:tc>
          <w:tcPr>
            <w:tcW w:w="1296" w:type="dxa"/>
            <w:tcBorders>
              <w:top w:val="nil"/>
              <w:left w:val="nil"/>
              <w:bottom w:val="nil"/>
              <w:right w:val="nil"/>
            </w:tcBorders>
            <w:shd w:val="clear" w:color="auto" w:fill="auto"/>
            <w:tcMar/>
            <w:hideMark/>
          </w:tcPr>
          <w:p w:rsidRPr="00F250B6" w:rsidR="00F250B6" w:rsidP="00F250B6" w:rsidRDefault="00F250B6" w14:paraId="0C1CE61E" w14:textId="77777777">
            <w:pPr>
              <w:spacing w:after="0" w:line="240" w:lineRule="auto"/>
              <w:rPr>
                <w:rFonts w:eastAsia="Times New Roman" w:cstheme="minorHAnsi"/>
                <w:lang w:eastAsia="en-GB"/>
              </w:rPr>
            </w:pPr>
          </w:p>
        </w:tc>
        <w:tc>
          <w:tcPr>
            <w:tcW w:w="1298"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4BB4CDDC" w14:textId="77777777">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760" w:type="dxa"/>
            <w:gridSpan w:val="5"/>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7E04DABB" w:rsidRDefault="006F7E32" w14:paraId="724A5D44" w14:textId="032C8E79">
            <w:pPr>
              <w:spacing w:after="0" w:line="240" w:lineRule="auto"/>
              <w:rPr>
                <w:rFonts w:eastAsia="Times New Roman" w:cs="Calibri" w:cstheme="minorAscii"/>
                <w:lang w:eastAsia="en-GB"/>
              </w:rPr>
            </w:pPr>
            <w:r w:rsidRPr="0B333D54" w:rsidR="4A0380AF">
              <w:rPr>
                <w:rFonts w:eastAsia="Times New Roman" w:cs="Calibri" w:cstheme="minorAscii"/>
                <w:lang w:eastAsia="en-GB"/>
              </w:rPr>
              <w:t xml:space="preserve">Password </w:t>
            </w:r>
            <w:r w:rsidRPr="0B333D54" w:rsidR="725E486D">
              <w:rPr>
                <w:rFonts w:eastAsia="Times New Roman" w:cs="Calibri" w:cstheme="minorAscii"/>
                <w:lang w:eastAsia="en-GB"/>
              </w:rPr>
              <w:t xml:space="preserve">= </w:t>
            </w:r>
            <w:r w:rsidRPr="0B333D54" w:rsidR="6D66DCEE">
              <w:rPr>
                <w:rFonts w:eastAsia="Times New Roman" w:cs="Calibri" w:cstheme="minorAscii"/>
                <w:lang w:eastAsia="en-GB"/>
              </w:rPr>
              <w:t>usmanali123</w:t>
            </w:r>
          </w:p>
        </w:tc>
      </w:tr>
      <w:tr w:rsidRPr="00F250B6" w:rsidR="00F250B6" w:rsidTr="7BFC865E" w14:paraId="78209763" w14:textId="77777777">
        <w:trPr>
          <w:trHeight w:val="295"/>
        </w:trPr>
        <w:tc>
          <w:tcPr>
            <w:tcW w:w="1296"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67C8620C" w14:textId="77777777">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00F250B6" w:rsidRDefault="00F250B6" w14:paraId="0D664B5E" w14:textId="77777777">
            <w:pPr>
              <w:spacing w:after="0" w:line="240" w:lineRule="auto"/>
              <w:rPr>
                <w:rFonts w:eastAsia="Times New Roman" w:cstheme="minorHAnsi"/>
                <w:lang w:eastAsia="en-GB"/>
              </w:rPr>
            </w:pPr>
            <w:r w:rsidRPr="00F250B6">
              <w:rPr>
                <w:rFonts w:eastAsia="Times New Roman" w:cstheme="minorHAnsi"/>
                <w:lang w:eastAsia="en-GB"/>
              </w:rPr>
              <w:t> </w:t>
            </w:r>
          </w:p>
        </w:tc>
        <w:tc>
          <w:tcPr>
            <w:tcW w:w="1296" w:type="dxa"/>
            <w:tcBorders>
              <w:top w:val="nil"/>
              <w:left w:val="nil"/>
              <w:bottom w:val="nil"/>
              <w:right w:val="nil"/>
            </w:tcBorders>
            <w:shd w:val="clear" w:color="auto" w:fill="auto"/>
            <w:tcMar/>
            <w:hideMark/>
          </w:tcPr>
          <w:p w:rsidRPr="00F250B6" w:rsidR="00F250B6" w:rsidP="00F250B6" w:rsidRDefault="00F250B6" w14:paraId="286602EE" w14:textId="77777777">
            <w:pPr>
              <w:spacing w:after="0" w:line="240" w:lineRule="auto"/>
              <w:rPr>
                <w:rFonts w:eastAsia="Times New Roman" w:cstheme="minorHAnsi"/>
                <w:lang w:eastAsia="en-GB"/>
              </w:rPr>
            </w:pPr>
          </w:p>
        </w:tc>
        <w:tc>
          <w:tcPr>
            <w:tcW w:w="1298"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6C8B3DA0" w14:textId="77777777">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760" w:type="dxa"/>
            <w:gridSpan w:val="5"/>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00F250B6" w:rsidRDefault="00F250B6" w14:paraId="34C802CF" w14:textId="77777777">
            <w:pPr>
              <w:spacing w:after="0" w:line="240" w:lineRule="auto"/>
              <w:rPr>
                <w:rFonts w:eastAsia="Times New Roman" w:cstheme="minorHAnsi"/>
                <w:lang w:eastAsia="en-GB"/>
              </w:rPr>
            </w:pPr>
            <w:r w:rsidRPr="00F250B6">
              <w:rPr>
                <w:rFonts w:eastAsia="Times New Roman" w:cstheme="minorHAnsi"/>
                <w:lang w:eastAsia="en-GB"/>
              </w:rPr>
              <w:t> </w:t>
            </w:r>
          </w:p>
        </w:tc>
      </w:tr>
      <w:tr w:rsidRPr="00F250B6" w:rsidR="00F250B6" w:rsidTr="7BFC865E" w14:paraId="49C676B2" w14:textId="77777777">
        <w:trPr>
          <w:trHeight w:val="295"/>
        </w:trPr>
        <w:tc>
          <w:tcPr>
            <w:tcW w:w="1296"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155CA927" w14:textId="77777777">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00F250B6" w:rsidRDefault="00F250B6" w14:paraId="1ED1FE22" w14:textId="77777777">
            <w:pPr>
              <w:spacing w:after="0" w:line="240" w:lineRule="auto"/>
              <w:rPr>
                <w:rFonts w:eastAsia="Times New Roman" w:cstheme="minorHAnsi"/>
                <w:lang w:eastAsia="en-GB"/>
              </w:rPr>
            </w:pPr>
            <w:r w:rsidRPr="00F250B6">
              <w:rPr>
                <w:rFonts w:eastAsia="Times New Roman" w:cstheme="minorHAnsi"/>
                <w:lang w:eastAsia="en-GB"/>
              </w:rPr>
              <w:t> </w:t>
            </w:r>
          </w:p>
        </w:tc>
        <w:tc>
          <w:tcPr>
            <w:tcW w:w="1296" w:type="dxa"/>
            <w:tcBorders>
              <w:top w:val="nil"/>
              <w:left w:val="nil"/>
              <w:bottom w:val="nil"/>
              <w:right w:val="nil"/>
            </w:tcBorders>
            <w:shd w:val="clear" w:color="auto" w:fill="auto"/>
            <w:tcMar/>
            <w:hideMark/>
          </w:tcPr>
          <w:p w:rsidRPr="00F250B6" w:rsidR="00F250B6" w:rsidP="00F250B6" w:rsidRDefault="00F250B6" w14:paraId="790F2455" w14:textId="77777777">
            <w:pPr>
              <w:spacing w:after="0" w:line="240" w:lineRule="auto"/>
              <w:rPr>
                <w:rFonts w:eastAsia="Times New Roman" w:cstheme="minorHAnsi"/>
                <w:lang w:eastAsia="en-GB"/>
              </w:rPr>
            </w:pPr>
          </w:p>
        </w:tc>
        <w:tc>
          <w:tcPr>
            <w:tcW w:w="1298" w:type="dxa"/>
            <w:tcBorders>
              <w:top w:val="nil"/>
              <w:left w:val="single" w:color="auto" w:sz="4" w:space="0"/>
              <w:bottom w:val="single" w:color="auto" w:sz="4" w:space="0"/>
              <w:right w:val="single" w:color="auto" w:sz="4" w:space="0"/>
            </w:tcBorders>
            <w:shd w:val="clear" w:color="auto" w:fill="auto"/>
            <w:tcMar/>
            <w:hideMark/>
          </w:tcPr>
          <w:p w:rsidRPr="00F250B6" w:rsidR="00F250B6" w:rsidP="00F250B6" w:rsidRDefault="00F250B6" w14:paraId="54F1C3BE" w14:textId="77777777">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6760" w:type="dxa"/>
            <w:gridSpan w:val="5"/>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00F250B6" w:rsidRDefault="00F250B6" w14:paraId="59EF3B65" w14:textId="77777777">
            <w:pPr>
              <w:spacing w:after="0" w:line="240" w:lineRule="auto"/>
              <w:rPr>
                <w:rFonts w:eastAsia="Times New Roman" w:cstheme="minorHAnsi"/>
                <w:lang w:eastAsia="en-GB"/>
              </w:rPr>
            </w:pPr>
            <w:r w:rsidRPr="00F250B6">
              <w:rPr>
                <w:rFonts w:eastAsia="Times New Roman" w:cstheme="minorHAnsi"/>
                <w:lang w:eastAsia="en-GB"/>
              </w:rPr>
              <w:t> </w:t>
            </w:r>
          </w:p>
        </w:tc>
      </w:tr>
      <w:tr w:rsidRPr="00F250B6" w:rsidR="00F250B6" w:rsidTr="7BFC865E" w14:paraId="03381A14" w14:textId="77777777">
        <w:trPr>
          <w:trHeight w:val="295"/>
        </w:trPr>
        <w:tc>
          <w:tcPr>
            <w:tcW w:w="1296" w:type="dxa"/>
            <w:tcBorders>
              <w:top w:val="nil"/>
              <w:left w:val="nil"/>
              <w:bottom w:val="nil"/>
              <w:right w:val="nil"/>
            </w:tcBorders>
            <w:shd w:val="clear" w:color="auto" w:fill="auto"/>
            <w:tcMar/>
            <w:hideMark/>
          </w:tcPr>
          <w:p w:rsidRPr="00F250B6" w:rsidR="00F250B6" w:rsidP="00F250B6" w:rsidRDefault="00F250B6" w14:paraId="5DC45ECF"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5176045D"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37924378"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01332AB7"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22FA52F9" w14:textId="77777777">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tcMar/>
            <w:hideMark/>
          </w:tcPr>
          <w:p w:rsidRPr="00F250B6" w:rsidR="00F250B6" w:rsidP="00F250B6" w:rsidRDefault="00F250B6" w14:paraId="784DDF8A"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5E85A89B"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48A22118"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0EDC66F2"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3866017F" w14:textId="77777777">
            <w:pPr>
              <w:spacing w:after="0" w:line="240" w:lineRule="auto"/>
              <w:rPr>
                <w:rFonts w:eastAsia="Times New Roman" w:cstheme="minorHAnsi"/>
                <w:lang w:eastAsia="en-GB"/>
              </w:rPr>
            </w:pPr>
          </w:p>
        </w:tc>
        <w:tc>
          <w:tcPr>
            <w:tcW w:w="1575" w:type="dxa"/>
            <w:tcBorders>
              <w:top w:val="nil"/>
              <w:left w:val="nil"/>
              <w:bottom w:val="nil"/>
              <w:right w:val="nil"/>
            </w:tcBorders>
            <w:shd w:val="clear" w:color="auto" w:fill="auto"/>
            <w:tcMar/>
            <w:hideMark/>
          </w:tcPr>
          <w:p w:rsidRPr="00F250B6" w:rsidR="00F250B6" w:rsidP="00F250B6" w:rsidRDefault="00F250B6" w14:paraId="3C5425BA" w14:textId="77777777">
            <w:pPr>
              <w:spacing w:after="0" w:line="240" w:lineRule="auto"/>
              <w:rPr>
                <w:rFonts w:eastAsia="Times New Roman" w:cstheme="minorHAnsi"/>
                <w:lang w:eastAsia="en-GB"/>
              </w:rPr>
            </w:pPr>
          </w:p>
        </w:tc>
      </w:tr>
      <w:tr w:rsidRPr="00F250B6" w:rsidR="00F250B6" w:rsidTr="7BFC865E" w14:paraId="7FAB1410" w14:textId="77777777">
        <w:trPr>
          <w:trHeight w:val="810"/>
        </w:trPr>
        <w:tc>
          <w:tcPr>
            <w:tcW w:w="1296" w:type="dxa"/>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1A4D2C03" w14:textId="77777777">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7780" w:type="dxa"/>
            <w:gridSpan w:val="6"/>
            <w:tcBorders>
              <w:top w:val="nil"/>
              <w:left w:val="nil"/>
              <w:bottom w:val="nil"/>
              <w:right w:val="nil"/>
            </w:tcBorders>
            <w:shd w:val="clear" w:color="auto" w:fill="auto"/>
            <w:noWrap/>
            <w:tcMar/>
            <w:hideMark/>
          </w:tcPr>
          <w:p w:rsidRPr="00F250B6" w:rsidR="00F250B6" w:rsidP="7BFC865E" w:rsidRDefault="00E0251A" w14:paraId="1D9E3228" w14:textId="4CF3975F">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53A8A5FA">
              <w:rPr>
                <w:rFonts w:eastAsia="Times New Roman" w:cs="Calibri" w:cstheme="minorAscii"/>
                <w:lang w:eastAsia="en-GB"/>
              </w:rPr>
              <w:t xml:space="preserve">In this test case we tested add </w:t>
            </w:r>
            <w:r w:rsidRPr="7BFC865E" w:rsidR="53A8A5FA">
              <w:rPr>
                <w:rFonts w:eastAsia="Times New Roman" w:cs="Calibri" w:cstheme="minorAscii"/>
                <w:lang w:eastAsia="en-GB"/>
              </w:rPr>
              <w:t>ons</w:t>
            </w:r>
            <w:r w:rsidRPr="7BFC865E" w:rsidR="53A8A5FA">
              <w:rPr>
                <w:rFonts w:eastAsia="Times New Roman" w:cs="Calibri" w:cstheme="minorAscii"/>
                <w:lang w:eastAsia="en-GB"/>
              </w:rPr>
              <w:t xml:space="preserve"> using multiple scenarios. The addons issue is now resolved and fixed. All the scenarios are explained below.</w:t>
            </w:r>
            <w:r w:rsidRPr="7BFC865E" w:rsidR="28738717">
              <w:rPr>
                <w:rFonts w:eastAsia="Times New Roman" w:cs="Calibri" w:cstheme="minorAscii"/>
                <w:lang w:eastAsia="en-GB"/>
              </w:rPr>
              <w:t xml:space="preserve"> We also added a condition to display a warning if someone tries to add addons against multiple samples.</w:t>
            </w:r>
          </w:p>
        </w:tc>
        <w:tc>
          <w:tcPr>
            <w:tcW w:w="1296" w:type="dxa"/>
            <w:tcBorders>
              <w:top w:val="nil"/>
              <w:left w:val="nil"/>
              <w:bottom w:val="nil"/>
              <w:right w:val="nil"/>
            </w:tcBorders>
            <w:shd w:val="clear" w:color="auto" w:fill="auto"/>
            <w:tcMar/>
            <w:hideMark/>
          </w:tcPr>
          <w:p w:rsidRPr="00F250B6" w:rsidR="00F250B6" w:rsidP="00F250B6" w:rsidRDefault="00F250B6" w14:paraId="58F6E273"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tcMar/>
            <w:hideMark/>
          </w:tcPr>
          <w:p w:rsidRPr="00F250B6" w:rsidR="00F250B6" w:rsidP="00F250B6" w:rsidRDefault="00F250B6" w14:paraId="125A3F48"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tcMar/>
            <w:hideMark/>
          </w:tcPr>
          <w:p w:rsidRPr="00F250B6" w:rsidR="00F250B6" w:rsidP="00F250B6" w:rsidRDefault="00F250B6" w14:paraId="2B3A570B" w14:textId="77777777">
            <w:pPr>
              <w:spacing w:after="0" w:line="240" w:lineRule="auto"/>
              <w:rPr>
                <w:rFonts w:eastAsia="Times New Roman" w:cstheme="minorHAnsi"/>
                <w:lang w:eastAsia="en-GB"/>
              </w:rPr>
            </w:pPr>
          </w:p>
        </w:tc>
        <w:tc>
          <w:tcPr>
            <w:tcW w:w="1575" w:type="dxa"/>
            <w:tcBorders>
              <w:top w:val="nil"/>
              <w:left w:val="nil"/>
              <w:bottom w:val="nil"/>
              <w:right w:val="nil"/>
            </w:tcBorders>
            <w:shd w:val="clear" w:color="auto" w:fill="auto"/>
            <w:tcMar/>
            <w:hideMark/>
          </w:tcPr>
          <w:p w:rsidRPr="00F250B6" w:rsidR="00F250B6" w:rsidP="00F250B6" w:rsidRDefault="00F250B6" w14:paraId="782A0913" w14:textId="77777777">
            <w:pPr>
              <w:spacing w:after="0" w:line="240" w:lineRule="auto"/>
              <w:rPr>
                <w:rFonts w:eastAsia="Times New Roman" w:cstheme="minorHAnsi"/>
                <w:lang w:eastAsia="en-GB"/>
              </w:rPr>
            </w:pPr>
          </w:p>
        </w:tc>
      </w:tr>
      <w:tr w:rsidRPr="00F250B6" w:rsidR="00F250B6" w:rsidTr="7BFC865E" w14:paraId="414807AB" w14:textId="77777777">
        <w:trPr>
          <w:trHeight w:val="295"/>
        </w:trPr>
        <w:tc>
          <w:tcPr>
            <w:tcW w:w="1296" w:type="dxa"/>
            <w:tcBorders>
              <w:top w:val="nil"/>
              <w:left w:val="nil"/>
              <w:bottom w:val="nil"/>
              <w:right w:val="nil"/>
            </w:tcBorders>
            <w:shd w:val="clear" w:color="auto" w:fill="auto"/>
            <w:noWrap/>
            <w:tcMar/>
            <w:vAlign w:val="bottom"/>
            <w:hideMark/>
          </w:tcPr>
          <w:p w:rsidRPr="00F250B6" w:rsidR="00F250B6" w:rsidP="00F250B6" w:rsidRDefault="00F250B6" w14:paraId="612D94E2"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tcMar/>
            <w:vAlign w:val="bottom"/>
            <w:hideMark/>
          </w:tcPr>
          <w:p w:rsidRPr="00F250B6" w:rsidR="00F250B6" w:rsidP="00F250B6" w:rsidRDefault="00F250B6" w14:paraId="2CB591AC"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tcMar/>
            <w:vAlign w:val="bottom"/>
            <w:hideMark/>
          </w:tcPr>
          <w:p w:rsidRPr="00F250B6" w:rsidR="00F250B6" w:rsidP="00F250B6" w:rsidRDefault="00F250B6" w14:paraId="4CA238B8"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tcMar/>
            <w:vAlign w:val="bottom"/>
            <w:hideMark/>
          </w:tcPr>
          <w:p w:rsidRPr="00F250B6" w:rsidR="00F250B6" w:rsidP="00F250B6" w:rsidRDefault="00F250B6" w14:paraId="0666BE65"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tcMar/>
            <w:vAlign w:val="bottom"/>
            <w:hideMark/>
          </w:tcPr>
          <w:p w:rsidRPr="00F250B6" w:rsidR="00F250B6" w:rsidP="00F250B6" w:rsidRDefault="00F250B6" w14:paraId="2EA2CA1C" w14:textId="77777777">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tcMar/>
            <w:vAlign w:val="bottom"/>
            <w:hideMark/>
          </w:tcPr>
          <w:p w:rsidRPr="00F250B6" w:rsidR="00F250B6" w:rsidP="00F250B6" w:rsidRDefault="00F250B6" w14:paraId="36306E76"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tcMar/>
            <w:vAlign w:val="bottom"/>
            <w:hideMark/>
          </w:tcPr>
          <w:p w:rsidRPr="00F250B6" w:rsidR="00F250B6" w:rsidP="00F250B6" w:rsidRDefault="00F250B6" w14:paraId="7B0A79FC"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tcMar/>
            <w:vAlign w:val="bottom"/>
            <w:hideMark/>
          </w:tcPr>
          <w:p w:rsidRPr="00F250B6" w:rsidR="00F250B6" w:rsidP="00F250B6" w:rsidRDefault="00F250B6" w14:paraId="5BF69F92" w14:textId="77777777">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tcMar/>
            <w:vAlign w:val="bottom"/>
            <w:hideMark/>
          </w:tcPr>
          <w:p w:rsidRPr="00F250B6" w:rsidR="00F250B6" w:rsidP="00F250B6" w:rsidRDefault="00F250B6" w14:paraId="1F549AF4" w14:textId="77777777">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tcMar/>
            <w:vAlign w:val="bottom"/>
            <w:hideMark/>
          </w:tcPr>
          <w:p w:rsidRPr="00F250B6" w:rsidR="00F250B6" w:rsidP="00F250B6" w:rsidRDefault="00F250B6" w14:paraId="0BC9403C" w14:textId="77777777">
            <w:pPr>
              <w:spacing w:after="0" w:line="240" w:lineRule="auto"/>
              <w:rPr>
                <w:rFonts w:eastAsia="Times New Roman" w:cstheme="minorHAnsi"/>
                <w:lang w:eastAsia="en-GB"/>
              </w:rPr>
            </w:pPr>
          </w:p>
        </w:tc>
        <w:tc>
          <w:tcPr>
            <w:tcW w:w="1575" w:type="dxa"/>
            <w:tcBorders>
              <w:top w:val="nil"/>
              <w:left w:val="nil"/>
              <w:bottom w:val="nil"/>
              <w:right w:val="nil"/>
            </w:tcBorders>
            <w:shd w:val="clear" w:color="auto" w:fill="auto"/>
            <w:noWrap/>
            <w:tcMar/>
            <w:vAlign w:val="bottom"/>
            <w:hideMark/>
          </w:tcPr>
          <w:p w:rsidRPr="00F250B6" w:rsidR="00F250B6" w:rsidP="00F250B6" w:rsidRDefault="00F250B6" w14:paraId="42B1FD1D" w14:textId="77777777">
            <w:pPr>
              <w:spacing w:after="0" w:line="240" w:lineRule="auto"/>
              <w:rPr>
                <w:rFonts w:eastAsia="Times New Roman" w:cstheme="minorHAnsi"/>
                <w:lang w:eastAsia="en-GB"/>
              </w:rPr>
            </w:pPr>
          </w:p>
        </w:tc>
      </w:tr>
      <w:tr w:rsidRPr="00F250B6" w:rsidR="00F250B6" w:rsidTr="7BFC865E" w14:paraId="68AA4BFF" w14:textId="77777777">
        <w:trPr>
          <w:trHeight w:val="944"/>
        </w:trPr>
        <w:tc>
          <w:tcPr>
            <w:tcW w:w="1296" w:type="dxa"/>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035B0590"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55F12201"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tcBorders>
              <w:top w:val="single" w:color="B2B2B2" w:sz="4" w:space="0"/>
              <w:left w:val="single" w:color="B2B2B2" w:sz="4" w:space="0"/>
              <w:bottom w:val="single" w:color="B2B2B2" w:sz="4" w:space="0"/>
              <w:right w:val="single" w:color="B2B2B2" w:sz="4" w:space="0"/>
            </w:tcBorders>
            <w:shd w:val="clear" w:color="auto" w:fill="FFFFCC"/>
            <w:noWrap/>
            <w:tcMar/>
            <w:hideMark/>
          </w:tcPr>
          <w:p w:rsidRPr="00F250B6" w:rsidR="00F250B6" w:rsidP="00F250B6" w:rsidRDefault="00F250B6" w14:paraId="1EB25F26"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3"/>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3BF90607"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4168" w:type="dxa"/>
            <w:gridSpan w:val="3"/>
            <w:tcBorders>
              <w:top w:val="single" w:color="B2B2B2" w:sz="4" w:space="0"/>
              <w:left w:val="single" w:color="B2B2B2" w:sz="4" w:space="0"/>
              <w:bottom w:val="single" w:color="B2B2B2" w:sz="4" w:space="0"/>
              <w:right w:val="single" w:color="B2B2B2" w:sz="4" w:space="0"/>
            </w:tcBorders>
            <w:shd w:val="clear" w:color="auto" w:fill="FFFFCC"/>
            <w:tcMar/>
            <w:hideMark/>
          </w:tcPr>
          <w:p w:rsidRPr="00F250B6" w:rsidR="00F250B6" w:rsidP="00F250B6" w:rsidRDefault="00F250B6" w14:paraId="5B69107C" w14:textId="77777777">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Pr="00F250B6" w:rsidR="00F250B6" w:rsidTr="7BFC865E" w14:paraId="1FE15AD8" w14:textId="77777777">
        <w:trPr>
          <w:trHeight w:val="573"/>
        </w:trPr>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Pr="00F250B6" w:rsidR="00F250B6" w:rsidP="00F250B6" w:rsidRDefault="00F250B6" w14:paraId="18D2E8C7" w14:textId="77777777">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1EE3F0D3" w:rsidP="7BFC865E" w:rsidRDefault="1EE3F0D3" w14:paraId="267BB708" w14:textId="42E65D4E">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EE3F0D3">
              <w:rPr>
                <w:rFonts w:eastAsia="Times New Roman" w:cs="Calibri" w:cstheme="minorAscii"/>
                <w:lang w:eastAsia="en-GB"/>
              </w:rPr>
              <w:t xml:space="preserve">We logged in to Ocmtest and created a request against Test </w:t>
            </w:r>
            <w:r w:rsidRPr="7BFC865E" w:rsidR="21A156CE">
              <w:rPr>
                <w:rFonts w:eastAsia="Times New Roman" w:cs="Calibri" w:cstheme="minorAscii"/>
                <w:lang w:eastAsia="en-GB"/>
              </w:rPr>
              <w:t>Bob</w:t>
            </w:r>
            <w:r w:rsidRPr="7BFC865E" w:rsidR="1EE3F0D3">
              <w:rPr>
                <w:rFonts w:eastAsia="Times New Roman" w:cs="Calibri" w:cstheme="minorAscii"/>
                <w:lang w:eastAsia="en-GB"/>
              </w:rPr>
              <w:t xml:space="preserve">. The profiles we added were </w:t>
            </w:r>
            <w:r w:rsidRPr="7BFC865E" w:rsidR="084DE48D">
              <w:rPr>
                <w:rFonts w:eastAsia="Times New Roman" w:cs="Calibri" w:cstheme="minorAscii"/>
                <w:lang w:eastAsia="en-GB"/>
              </w:rPr>
              <w:t xml:space="preserve">CRP, </w:t>
            </w:r>
            <w:r w:rsidRPr="7BFC865E" w:rsidR="084DE48D">
              <w:rPr>
                <w:rFonts w:eastAsia="Times New Roman" w:cs="Calibri" w:cstheme="minorAscii"/>
                <w:lang w:eastAsia="en-GB"/>
              </w:rPr>
              <w:t>Coag</w:t>
            </w:r>
            <w:r w:rsidRPr="7BFC865E" w:rsidR="084DE48D">
              <w:rPr>
                <w:rFonts w:eastAsia="Times New Roman" w:cs="Calibri" w:cstheme="minorAscii"/>
                <w:lang w:eastAsia="en-GB"/>
              </w:rPr>
              <w:t xml:space="preserve"> Screen and FBC. The Request ID was</w:t>
            </w:r>
            <w:r w:rsidRPr="7BFC865E" w:rsidR="53FD4159">
              <w:rPr>
                <w:rFonts w:eastAsia="Times New Roman" w:cs="Calibri" w:cstheme="minorAscii"/>
                <w:lang w:eastAsia="en-GB"/>
              </w:rPr>
              <w:t xml:space="preserve"> 50852.</w:t>
            </w:r>
          </w:p>
          <w:p w:rsidR="7BFC865E" w:rsidP="7BFC865E" w:rsidRDefault="7BFC865E" w14:paraId="6FF85188" w14:textId="07E1A580">
            <w:pPr>
              <w:pStyle w:val="Normal"/>
              <w:bidi w:val="0"/>
              <w:spacing w:before="0" w:beforeAutospacing="off" w:after="0" w:afterAutospacing="off" w:line="240" w:lineRule="auto"/>
              <w:ind w:left="0" w:right="0"/>
              <w:jc w:val="left"/>
              <w:rPr>
                <w:rFonts w:eastAsia="Times New Roman" w:cs="Calibri" w:cstheme="minorAscii"/>
                <w:lang w:eastAsia="en-GB"/>
              </w:rPr>
            </w:pPr>
          </w:p>
          <w:p w:rsidR="084DE48D" w:rsidP="7BFC865E" w:rsidRDefault="084DE48D" w14:paraId="3A6FD5A6" w14:textId="489FBE88">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84DE48D">
              <w:rPr>
                <w:rFonts w:eastAsia="Times New Roman" w:cs="Calibri" w:cstheme="minorAscii"/>
                <w:lang w:eastAsia="en-GB"/>
              </w:rPr>
              <w:t xml:space="preserve">We saved the request and then came back for add </w:t>
            </w:r>
            <w:r w:rsidRPr="7BFC865E" w:rsidR="084DE48D">
              <w:rPr>
                <w:rFonts w:eastAsia="Times New Roman" w:cs="Calibri" w:cstheme="minorAscii"/>
                <w:lang w:eastAsia="en-GB"/>
              </w:rPr>
              <w:t>ons</w:t>
            </w:r>
            <w:r w:rsidRPr="7BFC865E" w:rsidR="084DE48D">
              <w:rPr>
                <w:rFonts w:eastAsia="Times New Roman" w:cs="Calibri" w:cstheme="minorAscii"/>
                <w:lang w:eastAsia="en-GB"/>
              </w:rPr>
              <w:t xml:space="preserve">. We added 2 addons for biochemistry that were U&amp;E and Bone Profile and 1 for </w:t>
            </w:r>
            <w:r w:rsidRPr="7BFC865E" w:rsidR="084DE48D">
              <w:rPr>
                <w:rFonts w:eastAsia="Times New Roman" w:cs="Calibri" w:cstheme="minorAscii"/>
                <w:lang w:eastAsia="en-GB"/>
              </w:rPr>
              <w:t>Coag</w:t>
            </w:r>
            <w:r w:rsidRPr="7BFC865E" w:rsidR="084DE48D">
              <w:rPr>
                <w:rFonts w:eastAsia="Times New Roman" w:cs="Calibri" w:cstheme="minorAscii"/>
                <w:lang w:eastAsia="en-GB"/>
              </w:rPr>
              <w:t xml:space="preserve"> which was D-Dimer against the same request.</w:t>
            </w:r>
          </w:p>
          <w:p w:rsidR="7BFC865E" w:rsidP="7BFC865E" w:rsidRDefault="7BFC865E" w14:paraId="33D1A387" w14:textId="28790C6A">
            <w:pPr>
              <w:pStyle w:val="Normal"/>
              <w:bidi w:val="0"/>
              <w:spacing w:before="0" w:beforeAutospacing="off" w:after="0" w:afterAutospacing="off" w:line="240" w:lineRule="auto"/>
              <w:ind w:left="0" w:right="0"/>
              <w:jc w:val="left"/>
              <w:rPr>
                <w:rFonts w:eastAsia="Times New Roman" w:cs="Calibri" w:cstheme="minorAscii"/>
                <w:lang w:eastAsia="en-GB"/>
              </w:rPr>
            </w:pPr>
          </w:p>
          <w:p w:rsidR="37BE0EC5" w:rsidP="7BFC865E" w:rsidRDefault="37BE0EC5" w14:paraId="0AB100DE" w14:textId="75C1CB00">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37BE0EC5">
              <w:rPr>
                <w:rFonts w:eastAsia="Times New Roman" w:cs="Calibri" w:cstheme="minorAscii"/>
                <w:lang w:eastAsia="en-GB"/>
              </w:rPr>
              <w:t xml:space="preserve">Then we again came back to add another addon against </w:t>
            </w:r>
            <w:r w:rsidRPr="7BFC865E" w:rsidR="37BE0EC5">
              <w:rPr>
                <w:rFonts w:eastAsia="Times New Roman" w:cs="Calibri" w:cstheme="minorAscii"/>
                <w:lang w:eastAsia="en-GB"/>
              </w:rPr>
              <w:t>Coag</w:t>
            </w:r>
            <w:r w:rsidRPr="7BFC865E" w:rsidR="37BE0EC5">
              <w:rPr>
                <w:rFonts w:eastAsia="Times New Roman" w:cs="Calibri" w:cstheme="minorAscii"/>
                <w:lang w:eastAsia="en-GB"/>
              </w:rPr>
              <w:t xml:space="preserve"> which was INR against an existing request from before.</w:t>
            </w:r>
          </w:p>
          <w:p w:rsidRPr="00F250B6" w:rsidR="00F250B6" w:rsidP="5BC03C13" w:rsidRDefault="002013CE" w14:paraId="6E38C72C" w14:textId="43AEF980">
            <w:pPr>
              <w:pStyle w:val="Normal"/>
              <w:bidi w:val="0"/>
              <w:spacing w:before="0" w:beforeAutospacing="off" w:after="0" w:afterAutospacing="off" w:line="240" w:lineRule="auto"/>
              <w:ind w:left="0" w:right="0"/>
              <w:jc w:val="left"/>
              <w:rPr>
                <w:rFonts w:eastAsia="Times New Roman" w:cs="Calibri" w:cstheme="minorAscii"/>
                <w:lang w:eastAsia="en-GB"/>
              </w:rPr>
            </w:pP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Pr="00F250B6" w:rsidR="00F250B6" w:rsidP="7BFC865E" w:rsidRDefault="00ED4438" w14:paraId="34AB04C3" w14:textId="7D8448AF">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37BE0EC5">
              <w:rPr>
                <w:rFonts w:eastAsia="Times New Roman" w:cs="Calibri" w:cstheme="minorAscii"/>
                <w:lang w:eastAsia="en-GB"/>
              </w:rPr>
              <w:t xml:space="preserve">When we try to create addons against the same request using </w:t>
            </w:r>
            <w:r w:rsidRPr="7BFC865E" w:rsidR="37BE0EC5">
              <w:rPr>
                <w:rFonts w:eastAsia="Times New Roman" w:cs="Calibri" w:cstheme="minorAscii"/>
                <w:lang w:eastAsia="en-GB"/>
              </w:rPr>
              <w:t>it’s</w:t>
            </w:r>
            <w:r w:rsidRPr="7BFC865E" w:rsidR="37BE0EC5">
              <w:rPr>
                <w:rFonts w:eastAsia="Times New Roman" w:cs="Calibri" w:cstheme="minorAscii"/>
                <w:lang w:eastAsia="en-GB"/>
              </w:rPr>
              <w:t xml:space="preserve"> sample or against any </w:t>
            </w:r>
            <w:r w:rsidRPr="7BFC865E" w:rsidR="37BE0EC5">
              <w:rPr>
                <w:rFonts w:eastAsia="Times New Roman" w:cs="Calibri" w:cstheme="minorAscii"/>
                <w:lang w:eastAsia="en-GB"/>
              </w:rPr>
              <w:t>previous</w:t>
            </w:r>
            <w:r w:rsidRPr="7BFC865E" w:rsidR="37BE0EC5">
              <w:rPr>
                <w:rFonts w:eastAsia="Times New Roman" w:cs="Calibri" w:cstheme="minorAscii"/>
                <w:lang w:eastAsia="en-GB"/>
              </w:rPr>
              <w:t xml:space="preserve"> sample. The addons should work correctly and it should not create </w:t>
            </w:r>
            <w:r w:rsidRPr="7BFC865E" w:rsidR="2551B795">
              <w:rPr>
                <w:rFonts w:eastAsia="Times New Roman" w:cs="Calibri" w:cstheme="minorAscii"/>
                <w:lang w:eastAsia="en-GB"/>
              </w:rPr>
              <w:t>repeati</w:t>
            </w:r>
            <w:r w:rsidRPr="7BFC865E" w:rsidR="2551B795">
              <w:rPr>
                <w:rFonts w:eastAsia="Times New Roman" w:cs="Calibri" w:cstheme="minorAscii"/>
                <w:lang w:eastAsia="en-GB"/>
              </w:rPr>
              <w:t>ng</w:t>
            </w:r>
            <w:r w:rsidRPr="7BFC865E" w:rsidR="37BE0EC5">
              <w:rPr>
                <w:rFonts w:eastAsia="Times New Roman" w:cs="Calibri" w:cstheme="minorAscii"/>
                <w:lang w:eastAsia="en-GB"/>
              </w:rPr>
              <w:t xml:space="preserve"> profiles</w:t>
            </w:r>
            <w:r w:rsidRPr="7BFC865E" w:rsidR="3D554567">
              <w:rPr>
                <w:rFonts w:eastAsia="Times New Roman" w:cs="Calibri" w:cstheme="minorAscii"/>
                <w:lang w:eastAsia="en-GB"/>
              </w:rPr>
              <w:t xml:space="preserve"> or tests</w:t>
            </w:r>
            <w:r w:rsidRPr="7BFC865E" w:rsidR="37BE0EC5">
              <w:rPr>
                <w:rFonts w:eastAsia="Times New Roman" w:cs="Calibri" w:cstheme="minorAscii"/>
                <w:lang w:eastAsia="en-GB"/>
              </w:rPr>
              <w:t>.</w:t>
            </w:r>
          </w:p>
          <w:p w:rsidRPr="00F250B6" w:rsidR="00F250B6" w:rsidP="7BFC865E" w:rsidRDefault="00ED4438" w14:paraId="4F74EB8A" w14:textId="6E375797">
            <w:pPr>
              <w:pStyle w:val="Normal"/>
              <w:bidi w:val="0"/>
              <w:spacing w:before="0" w:beforeAutospacing="off" w:after="0" w:afterAutospacing="off" w:line="240" w:lineRule="auto"/>
              <w:ind w:left="0" w:right="0"/>
              <w:jc w:val="left"/>
              <w:rPr>
                <w:rFonts w:eastAsia="Times New Roman" w:cs="Calibri" w:cstheme="minorAscii"/>
                <w:lang w:eastAsia="en-GB"/>
              </w:rPr>
            </w:pPr>
          </w:p>
          <w:p w:rsidRPr="00F250B6" w:rsidR="00F250B6" w:rsidP="07D1EAC2" w:rsidRDefault="00ED4438" w14:paraId="133DDB9F" w14:textId="6F4ACCC7">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7AA7ADFE">
              <w:rPr>
                <w:rFonts w:eastAsia="Times New Roman" w:cs="Calibri" w:cstheme="minorAscii"/>
                <w:lang w:eastAsia="en-GB"/>
              </w:rPr>
              <w:t>The View Request page and the Request Details popup should also reflect correct details.</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Pr="00F250B6" w:rsidR="00F250B6" w:rsidP="5BC03C13" w:rsidRDefault="00F250B6" w14:paraId="471F2752" w14:textId="340A50E2">
            <w:pPr>
              <w:pStyle w:val="Normal"/>
              <w:bidi w:val="0"/>
              <w:spacing w:before="0" w:beforeAutospacing="off" w:after="0" w:afterAutospacing="off" w:line="240" w:lineRule="auto"/>
              <w:ind w:left="0" w:right="0"/>
              <w:jc w:val="left"/>
              <w:rPr>
                <w:rFonts w:eastAsia="Times New Roman" w:cs="Calibri" w:cstheme="minorAscii"/>
                <w:lang w:eastAsia="en-GB"/>
              </w:rPr>
            </w:pPr>
            <w:r w:rsidRPr="5BC03C13" w:rsidR="3214783D">
              <w:rPr>
                <w:rFonts w:eastAsia="Times New Roman" w:cs="Calibri" w:cstheme="minorAscii"/>
                <w:lang w:eastAsia="en-GB"/>
              </w:rPr>
              <w:t>As Expected</w:t>
            </w:r>
          </w:p>
        </w:tc>
        <w:tc>
          <w:tcPr>
            <w:tcW w:w="4168" w:type="dxa"/>
            <w:gridSpan w:val="3"/>
            <w:tcBorders>
              <w:top w:val="single" w:color="auto" w:sz="4" w:space="0"/>
              <w:left w:val="nil"/>
              <w:bottom w:val="single" w:color="auto" w:sz="4" w:space="0"/>
              <w:right w:val="single" w:color="000000" w:themeColor="text1" w:sz="4" w:space="0"/>
            </w:tcBorders>
            <w:shd w:val="clear" w:color="auto" w:fill="auto"/>
            <w:tcMar/>
            <w:hideMark/>
          </w:tcPr>
          <w:p w:rsidR="00F250B6" w:rsidP="00F250B6" w:rsidRDefault="00F250B6" w14:paraId="5A5AA24F" w14:textId="77777777">
            <w:pPr>
              <w:spacing w:after="0" w:line="240" w:lineRule="auto"/>
              <w:rPr>
                <w:rFonts w:eastAsia="Times New Roman" w:cstheme="minorHAnsi"/>
                <w:lang w:eastAsia="en-GB"/>
              </w:rPr>
            </w:pPr>
            <w:r w:rsidRPr="00F250B6">
              <w:rPr>
                <w:rFonts w:eastAsia="Times New Roman" w:cstheme="minorHAnsi"/>
                <w:lang w:eastAsia="en-GB"/>
              </w:rPr>
              <w:t>Pass</w:t>
            </w:r>
          </w:p>
          <w:p w:rsidRPr="00F250B6" w:rsidR="00C14988" w:rsidP="00F250B6" w:rsidRDefault="00C14988" w14:paraId="11345659" w14:textId="59867578">
            <w:pPr>
              <w:spacing w:after="0" w:line="240" w:lineRule="auto"/>
              <w:rPr>
                <w:rFonts w:eastAsia="Times New Roman" w:cstheme="minorHAnsi"/>
                <w:lang w:eastAsia="en-GB"/>
              </w:rPr>
            </w:pPr>
          </w:p>
        </w:tc>
      </w:tr>
      <w:tr w:rsidR="7BFC865E" w:rsidTr="7BFC865E" w14:paraId="4D3FFA9E">
        <w:trPr>
          <w:trHeight w:val="573"/>
        </w:trPr>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0D573F09" w:rsidP="7BFC865E" w:rsidRDefault="0D573F09" w14:paraId="785FBFBA" w14:textId="78829276">
            <w:pPr>
              <w:pStyle w:val="Normal"/>
              <w:spacing w:line="240" w:lineRule="auto"/>
              <w:jc w:val="center"/>
              <w:rPr>
                <w:rFonts w:eastAsia="Times New Roman" w:cs="Calibri" w:cstheme="minorAscii"/>
                <w:lang w:eastAsia="en-GB"/>
              </w:rPr>
            </w:pPr>
            <w:r w:rsidRPr="7BFC865E" w:rsidR="0D573F09">
              <w:rPr>
                <w:rFonts w:eastAsia="Times New Roman" w:cs="Calibri" w:cstheme="minorAscii"/>
                <w:lang w:eastAsia="en-GB"/>
              </w:rPr>
              <w:t>2</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0D573F09" w:rsidP="7BFC865E" w:rsidRDefault="0D573F09" w14:paraId="7C391E4F" w14:textId="40DE2875">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D573F09">
              <w:rPr>
                <w:rFonts w:eastAsia="Times New Roman" w:cs="Calibri" w:cstheme="minorAscii"/>
                <w:lang w:eastAsia="en-GB"/>
              </w:rPr>
              <w:t>We logged in to Ocmtest and went to all request</w:t>
            </w:r>
            <w:r w:rsidRPr="7BFC865E" w:rsidR="45958DD6">
              <w:rPr>
                <w:rFonts w:eastAsia="Times New Roman" w:cs="Calibri" w:cstheme="minorAscii"/>
                <w:lang w:eastAsia="en-GB"/>
              </w:rPr>
              <w:t>s page and searched against Test Caroline</w:t>
            </w:r>
            <w:r w:rsidRPr="7BFC865E" w:rsidR="0D573F09">
              <w:rPr>
                <w:rFonts w:eastAsia="Times New Roman" w:cs="Calibri" w:cstheme="minorAscii"/>
                <w:lang w:eastAsia="en-GB"/>
              </w:rPr>
              <w:t>. The</w:t>
            </w:r>
            <w:r w:rsidRPr="7BFC865E" w:rsidR="3FB32994">
              <w:rPr>
                <w:rFonts w:eastAsia="Times New Roman" w:cs="Calibri" w:cstheme="minorAscii"/>
                <w:lang w:eastAsia="en-GB"/>
              </w:rPr>
              <w:t>re</w:t>
            </w:r>
            <w:r w:rsidRPr="7BFC865E" w:rsidR="0D573F09">
              <w:rPr>
                <w:rFonts w:eastAsia="Times New Roman" w:cs="Calibri" w:cstheme="minorAscii"/>
                <w:lang w:eastAsia="en-GB"/>
              </w:rPr>
              <w:t xml:space="preserve"> </w:t>
            </w:r>
            <w:r w:rsidRPr="7BFC865E" w:rsidR="2732FDAE">
              <w:rPr>
                <w:rFonts w:eastAsia="Times New Roman" w:cs="Calibri" w:cstheme="minorAscii"/>
                <w:lang w:eastAsia="en-GB"/>
              </w:rPr>
              <w:t xml:space="preserve">was a request with the status results ready and </w:t>
            </w:r>
            <w:r w:rsidRPr="7BFC865E" w:rsidR="0D573F09">
              <w:rPr>
                <w:rFonts w:eastAsia="Times New Roman" w:cs="Calibri" w:cstheme="minorAscii"/>
                <w:lang w:eastAsia="en-GB"/>
              </w:rPr>
              <w:t xml:space="preserve">profiles </w:t>
            </w:r>
            <w:r w:rsidRPr="7BFC865E" w:rsidR="390B622D">
              <w:rPr>
                <w:rFonts w:eastAsia="Times New Roman" w:cs="Calibri" w:cstheme="minorAscii"/>
                <w:lang w:eastAsia="en-GB"/>
              </w:rPr>
              <w:t xml:space="preserve">were Bone Profile and </w:t>
            </w:r>
            <w:r w:rsidRPr="7BFC865E" w:rsidR="390B622D">
              <w:rPr>
                <w:rFonts w:eastAsia="Times New Roman" w:cs="Calibri" w:cstheme="minorAscii"/>
                <w:lang w:eastAsia="en-GB"/>
              </w:rPr>
              <w:t>Coag</w:t>
            </w:r>
            <w:r w:rsidRPr="7BFC865E" w:rsidR="390B622D">
              <w:rPr>
                <w:rFonts w:eastAsia="Times New Roman" w:cs="Calibri" w:cstheme="minorAscii"/>
                <w:lang w:eastAsia="en-GB"/>
              </w:rPr>
              <w:t xml:space="preserve"> Screen.</w:t>
            </w:r>
            <w:r w:rsidRPr="7BFC865E" w:rsidR="0D573F09">
              <w:rPr>
                <w:rFonts w:eastAsia="Times New Roman" w:cs="Calibri" w:cstheme="minorAscii"/>
                <w:lang w:eastAsia="en-GB"/>
              </w:rPr>
              <w:t xml:space="preserve"> The Request ID was 508</w:t>
            </w:r>
            <w:r w:rsidRPr="7BFC865E" w:rsidR="77F17861">
              <w:rPr>
                <w:rFonts w:eastAsia="Times New Roman" w:cs="Calibri" w:cstheme="minorAscii"/>
                <w:lang w:eastAsia="en-GB"/>
              </w:rPr>
              <w:t>12</w:t>
            </w:r>
            <w:r w:rsidRPr="7BFC865E" w:rsidR="0D573F09">
              <w:rPr>
                <w:rFonts w:eastAsia="Times New Roman" w:cs="Calibri" w:cstheme="minorAscii"/>
                <w:lang w:eastAsia="en-GB"/>
              </w:rPr>
              <w:t>.</w:t>
            </w:r>
          </w:p>
          <w:p w:rsidR="7BFC865E" w:rsidP="7BFC865E" w:rsidRDefault="7BFC865E" w14:paraId="5ED0A9D9" w14:textId="07E1A580">
            <w:pPr>
              <w:pStyle w:val="Normal"/>
              <w:bidi w:val="0"/>
              <w:spacing w:before="0" w:beforeAutospacing="off" w:after="0" w:afterAutospacing="off" w:line="240" w:lineRule="auto"/>
              <w:ind w:left="0" w:right="0"/>
              <w:jc w:val="left"/>
              <w:rPr>
                <w:rFonts w:eastAsia="Times New Roman" w:cs="Calibri" w:cstheme="minorAscii"/>
                <w:lang w:eastAsia="en-GB"/>
              </w:rPr>
            </w:pPr>
          </w:p>
          <w:p w:rsidR="0D573F09" w:rsidP="7BFC865E" w:rsidRDefault="0D573F09" w14:paraId="498CC928" w14:textId="7C3976E2">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D573F09">
              <w:rPr>
                <w:rFonts w:eastAsia="Times New Roman" w:cs="Calibri" w:cstheme="minorAscii"/>
                <w:lang w:eastAsia="en-GB"/>
              </w:rPr>
              <w:t xml:space="preserve"> We </w:t>
            </w:r>
            <w:r w:rsidRPr="7BFC865E" w:rsidR="013CE2A1">
              <w:rPr>
                <w:rFonts w:eastAsia="Times New Roman" w:cs="Calibri" w:cstheme="minorAscii"/>
                <w:lang w:eastAsia="en-GB"/>
              </w:rPr>
              <w:t xml:space="preserve">tried to add addons against bio and </w:t>
            </w:r>
            <w:r w:rsidRPr="7BFC865E" w:rsidR="013CE2A1">
              <w:rPr>
                <w:rFonts w:eastAsia="Times New Roman" w:cs="Calibri" w:cstheme="minorAscii"/>
                <w:lang w:eastAsia="en-GB"/>
              </w:rPr>
              <w:t>coag</w:t>
            </w:r>
            <w:r w:rsidRPr="7BFC865E" w:rsidR="013CE2A1">
              <w:rPr>
                <w:rFonts w:eastAsia="Times New Roman" w:cs="Calibri" w:cstheme="minorAscii"/>
                <w:lang w:eastAsia="en-GB"/>
              </w:rPr>
              <w:t>.</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013CE2A1" w:rsidP="7BFC865E" w:rsidRDefault="013CE2A1" w14:paraId="66840F56" w14:textId="19D59C72">
            <w:pPr>
              <w:pStyle w:val="Normal"/>
              <w:spacing w:line="240" w:lineRule="auto"/>
              <w:jc w:val="left"/>
              <w:rPr>
                <w:rFonts w:eastAsia="Times New Roman" w:cs="Calibri" w:cstheme="minorAscii"/>
                <w:lang w:eastAsia="en-GB"/>
              </w:rPr>
            </w:pPr>
            <w:r w:rsidRPr="7BFC865E" w:rsidR="013CE2A1">
              <w:rPr>
                <w:rFonts w:eastAsia="Times New Roman" w:cs="Calibri" w:cstheme="minorAscii"/>
                <w:lang w:eastAsia="en-GB"/>
              </w:rPr>
              <w:t xml:space="preserve">If we try to put addons against old requests that have no samples against </w:t>
            </w:r>
            <w:r w:rsidRPr="7BFC865E" w:rsidR="013CE2A1">
              <w:rPr>
                <w:rFonts w:eastAsia="Times New Roman" w:cs="Calibri" w:cstheme="minorAscii"/>
                <w:lang w:eastAsia="en-GB"/>
              </w:rPr>
              <w:t>them</w:t>
            </w:r>
            <w:r w:rsidRPr="7BFC865E" w:rsidR="013CE2A1">
              <w:rPr>
                <w:rFonts w:eastAsia="Times New Roman" w:cs="Calibri" w:cstheme="minorAscii"/>
                <w:lang w:eastAsia="en-GB"/>
              </w:rPr>
              <w:t xml:space="preserve"> it should show a warning that “No Sample ID found”.</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2EBEEFFC" w:rsidP="7BFC865E" w:rsidRDefault="2EBEEFFC" w14:paraId="48D5623F" w14:textId="340A50E2">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2EBEEFFC">
              <w:rPr>
                <w:rFonts w:eastAsia="Times New Roman" w:cs="Calibri" w:cstheme="minorAscii"/>
                <w:lang w:eastAsia="en-GB"/>
              </w:rPr>
              <w:t>As Expected</w:t>
            </w:r>
          </w:p>
          <w:p w:rsidR="7BFC865E" w:rsidP="7BFC865E" w:rsidRDefault="7BFC865E" w14:paraId="7F07A5F9" w14:textId="5CC191A0">
            <w:pPr>
              <w:pStyle w:val="Normal"/>
              <w:spacing w:line="240" w:lineRule="auto"/>
              <w:jc w:val="left"/>
              <w:rPr>
                <w:rFonts w:eastAsia="Times New Roman" w:cs="Calibri" w:cstheme="minorAscii"/>
                <w:lang w:eastAsia="en-GB"/>
              </w:rPr>
            </w:pPr>
          </w:p>
        </w:tc>
        <w:tc>
          <w:tcPr>
            <w:tcW w:w="4168" w:type="dxa"/>
            <w:gridSpan w:val="3"/>
            <w:tcBorders>
              <w:top w:val="single" w:color="auto" w:sz="4" w:space="0"/>
              <w:left w:val="nil"/>
              <w:bottom w:val="single" w:color="auto" w:sz="4" w:space="0"/>
              <w:right w:val="single" w:color="000000" w:themeColor="text1" w:sz="4" w:space="0"/>
            </w:tcBorders>
            <w:shd w:val="clear" w:color="auto" w:fill="auto"/>
            <w:tcMar/>
            <w:hideMark/>
          </w:tcPr>
          <w:p w:rsidR="0D3953B5" w:rsidP="7BFC865E" w:rsidRDefault="0D3953B5" w14:paraId="0B52169C" w14:textId="6EB5E058">
            <w:pPr>
              <w:pStyle w:val="Normal"/>
              <w:spacing w:line="240" w:lineRule="auto"/>
              <w:rPr>
                <w:rFonts w:eastAsia="Times New Roman" w:cs="Calibri" w:cstheme="minorAscii"/>
                <w:lang w:eastAsia="en-GB"/>
              </w:rPr>
            </w:pPr>
            <w:r w:rsidRPr="7BFC865E" w:rsidR="0D3953B5">
              <w:rPr>
                <w:rFonts w:eastAsia="Times New Roman" w:cs="Calibri" w:cstheme="minorAscii"/>
                <w:lang w:eastAsia="en-GB"/>
              </w:rPr>
              <w:t>Pass</w:t>
            </w:r>
          </w:p>
        </w:tc>
      </w:tr>
      <w:tr w:rsidR="7BFC865E" w:rsidTr="7BFC865E" w14:paraId="7AF15E51">
        <w:trPr>
          <w:trHeight w:val="573"/>
        </w:trPr>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0523C885" w:rsidP="7BFC865E" w:rsidRDefault="0523C885" w14:paraId="1C2B3C79" w14:textId="08928A9B">
            <w:pPr>
              <w:pStyle w:val="Normal"/>
              <w:spacing w:line="240" w:lineRule="auto"/>
              <w:jc w:val="center"/>
              <w:rPr>
                <w:rFonts w:eastAsia="Times New Roman" w:cs="Calibri" w:cstheme="minorAscii"/>
                <w:lang w:eastAsia="en-GB"/>
              </w:rPr>
            </w:pPr>
            <w:r w:rsidRPr="7BFC865E" w:rsidR="0523C885">
              <w:rPr>
                <w:rFonts w:eastAsia="Times New Roman" w:cs="Calibri" w:cstheme="minorAscii"/>
                <w:lang w:eastAsia="en-GB"/>
              </w:rPr>
              <w:t>3</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0DC51FE8" w:rsidP="7BFC865E" w:rsidRDefault="0DC51FE8" w14:paraId="44EF8907" w14:textId="519C3C68">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DC51FE8">
              <w:rPr>
                <w:rFonts w:eastAsia="Times New Roman" w:cs="Calibri" w:cstheme="minorAscii"/>
                <w:lang w:eastAsia="en-GB"/>
              </w:rPr>
              <w:t xml:space="preserve">We logged in to Ocmtest and created a request against Test Caroline. The profiles we added were </w:t>
            </w:r>
            <w:r w:rsidRPr="7BFC865E" w:rsidR="5DB1D95E">
              <w:rPr>
                <w:rFonts w:eastAsia="Times New Roman" w:cs="Calibri" w:cstheme="minorAscii"/>
                <w:lang w:eastAsia="en-GB"/>
              </w:rPr>
              <w:t>FBC</w:t>
            </w:r>
            <w:r w:rsidRPr="7BFC865E" w:rsidR="0DC51FE8">
              <w:rPr>
                <w:rFonts w:eastAsia="Times New Roman" w:cs="Calibri" w:cstheme="minorAscii"/>
                <w:lang w:eastAsia="en-GB"/>
              </w:rPr>
              <w:t xml:space="preserve">, </w:t>
            </w:r>
            <w:r w:rsidRPr="7BFC865E" w:rsidR="037BD1CC">
              <w:rPr>
                <w:rFonts w:eastAsia="Times New Roman" w:cs="Calibri" w:cstheme="minorAscii"/>
                <w:lang w:eastAsia="en-GB"/>
              </w:rPr>
              <w:t>U&amp;E</w:t>
            </w:r>
            <w:r w:rsidRPr="7BFC865E" w:rsidR="0DC51FE8">
              <w:rPr>
                <w:rFonts w:eastAsia="Times New Roman" w:cs="Calibri" w:cstheme="minorAscii"/>
                <w:lang w:eastAsia="en-GB"/>
              </w:rPr>
              <w:t xml:space="preserve"> and </w:t>
            </w:r>
            <w:r w:rsidRPr="7BFC865E" w:rsidR="37C30451">
              <w:rPr>
                <w:rFonts w:eastAsia="Times New Roman" w:cs="Calibri" w:cstheme="minorAscii"/>
                <w:lang w:eastAsia="en-GB"/>
              </w:rPr>
              <w:t>INR</w:t>
            </w:r>
            <w:r w:rsidRPr="7BFC865E" w:rsidR="0DC51FE8">
              <w:rPr>
                <w:rFonts w:eastAsia="Times New Roman" w:cs="Calibri" w:cstheme="minorAscii"/>
                <w:lang w:eastAsia="en-GB"/>
              </w:rPr>
              <w:t>. The Request ID was 5085</w:t>
            </w:r>
            <w:r w:rsidRPr="7BFC865E" w:rsidR="3A2DA7B4">
              <w:rPr>
                <w:rFonts w:eastAsia="Times New Roman" w:cs="Calibri" w:cstheme="minorAscii"/>
                <w:lang w:eastAsia="en-GB"/>
              </w:rPr>
              <w:t>4</w:t>
            </w:r>
            <w:r w:rsidRPr="7BFC865E" w:rsidR="0DC51FE8">
              <w:rPr>
                <w:rFonts w:eastAsia="Times New Roman" w:cs="Calibri" w:cstheme="minorAscii"/>
                <w:lang w:eastAsia="en-GB"/>
              </w:rPr>
              <w:t>.</w:t>
            </w:r>
          </w:p>
          <w:p w:rsidR="7BFC865E" w:rsidP="7BFC865E" w:rsidRDefault="7BFC865E" w14:paraId="68FBFEDA" w14:textId="07E1A580">
            <w:pPr>
              <w:pStyle w:val="Normal"/>
              <w:bidi w:val="0"/>
              <w:spacing w:before="0" w:beforeAutospacing="off" w:after="0" w:afterAutospacing="off" w:line="240" w:lineRule="auto"/>
              <w:ind w:left="0" w:right="0"/>
              <w:jc w:val="left"/>
              <w:rPr>
                <w:rFonts w:eastAsia="Times New Roman" w:cs="Calibri" w:cstheme="minorAscii"/>
                <w:lang w:eastAsia="en-GB"/>
              </w:rPr>
            </w:pPr>
          </w:p>
          <w:p w:rsidR="0DC51FE8" w:rsidP="7BFC865E" w:rsidRDefault="0DC51FE8" w14:paraId="4D513181" w14:textId="24370EFD">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DC51FE8">
              <w:rPr>
                <w:rFonts w:eastAsia="Times New Roman" w:cs="Calibri" w:cstheme="minorAscii"/>
                <w:lang w:eastAsia="en-GB"/>
              </w:rPr>
              <w:t xml:space="preserve">We saved the request and then came back for add </w:t>
            </w:r>
            <w:r w:rsidRPr="7BFC865E" w:rsidR="0DC51FE8">
              <w:rPr>
                <w:rFonts w:eastAsia="Times New Roman" w:cs="Calibri" w:cstheme="minorAscii"/>
                <w:lang w:eastAsia="en-GB"/>
              </w:rPr>
              <w:t>ons</w:t>
            </w:r>
            <w:r w:rsidRPr="7BFC865E" w:rsidR="0DC51FE8">
              <w:rPr>
                <w:rFonts w:eastAsia="Times New Roman" w:cs="Calibri" w:cstheme="minorAscii"/>
                <w:lang w:eastAsia="en-GB"/>
              </w:rPr>
              <w:t>. We added 2 addons. 1 for biochemistry that w</w:t>
            </w:r>
            <w:r w:rsidRPr="7BFC865E" w:rsidR="6D179280">
              <w:rPr>
                <w:rFonts w:eastAsia="Times New Roman" w:cs="Calibri" w:cstheme="minorAscii"/>
                <w:lang w:eastAsia="en-GB"/>
              </w:rPr>
              <w:t>as</w:t>
            </w:r>
            <w:r w:rsidRPr="7BFC865E" w:rsidR="0DC51FE8">
              <w:rPr>
                <w:rFonts w:eastAsia="Times New Roman" w:cs="Calibri" w:cstheme="minorAscii"/>
                <w:lang w:eastAsia="en-GB"/>
              </w:rPr>
              <w:t xml:space="preserve"> Bone Profile and 1 for </w:t>
            </w:r>
            <w:r w:rsidRPr="7BFC865E" w:rsidR="0DC51FE8">
              <w:rPr>
                <w:rFonts w:eastAsia="Times New Roman" w:cs="Calibri" w:cstheme="minorAscii"/>
                <w:lang w:eastAsia="en-GB"/>
              </w:rPr>
              <w:t>Coag</w:t>
            </w:r>
            <w:r w:rsidRPr="7BFC865E" w:rsidR="0DC51FE8">
              <w:rPr>
                <w:rFonts w:eastAsia="Times New Roman" w:cs="Calibri" w:cstheme="minorAscii"/>
                <w:lang w:eastAsia="en-GB"/>
              </w:rPr>
              <w:t xml:space="preserve"> which was D-Dimer against the same request.</w:t>
            </w:r>
          </w:p>
          <w:p w:rsidR="7BFC865E" w:rsidP="7BFC865E" w:rsidRDefault="7BFC865E" w14:paraId="4D61961C" w14:textId="28790C6A">
            <w:pPr>
              <w:pStyle w:val="Normal"/>
              <w:bidi w:val="0"/>
              <w:spacing w:before="0" w:beforeAutospacing="off" w:after="0" w:afterAutospacing="off" w:line="240" w:lineRule="auto"/>
              <w:ind w:left="0" w:right="0"/>
              <w:jc w:val="left"/>
              <w:rPr>
                <w:rFonts w:eastAsia="Times New Roman" w:cs="Calibri" w:cstheme="minorAscii"/>
                <w:lang w:eastAsia="en-GB"/>
              </w:rPr>
            </w:pPr>
          </w:p>
          <w:p w:rsidR="0DC51FE8" w:rsidP="7BFC865E" w:rsidRDefault="0DC51FE8" w14:paraId="67BF737F" w14:textId="221ED68E">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0DC51FE8">
              <w:rPr>
                <w:rFonts w:eastAsia="Times New Roman" w:cs="Calibri" w:cstheme="minorAscii"/>
                <w:lang w:eastAsia="en-GB"/>
              </w:rPr>
              <w:t xml:space="preserve">Then we again came back to add another addon against </w:t>
            </w:r>
            <w:r w:rsidRPr="7BFC865E" w:rsidR="0DC51FE8">
              <w:rPr>
                <w:rFonts w:eastAsia="Times New Roman" w:cs="Calibri" w:cstheme="minorAscii"/>
                <w:lang w:eastAsia="en-GB"/>
              </w:rPr>
              <w:t>Coag</w:t>
            </w:r>
            <w:r w:rsidRPr="7BFC865E" w:rsidR="0DC51FE8">
              <w:rPr>
                <w:rFonts w:eastAsia="Times New Roman" w:cs="Calibri" w:cstheme="minorAscii"/>
                <w:lang w:eastAsia="en-GB"/>
              </w:rPr>
              <w:t xml:space="preserve"> which was INR a</w:t>
            </w:r>
            <w:r w:rsidRPr="7BFC865E" w:rsidR="1A924CB0">
              <w:rPr>
                <w:rFonts w:eastAsia="Times New Roman" w:cs="Calibri" w:cstheme="minorAscii"/>
                <w:lang w:eastAsia="en-GB"/>
              </w:rPr>
              <w:t xml:space="preserve">nd we added it against the </w:t>
            </w:r>
            <w:r w:rsidRPr="7BFC865E" w:rsidR="1A924CB0">
              <w:rPr>
                <w:rFonts w:eastAsia="Times New Roman" w:cs="Calibri" w:cstheme="minorAscii"/>
                <w:lang w:eastAsia="en-GB"/>
              </w:rPr>
              <w:t>previous</w:t>
            </w:r>
            <w:r w:rsidRPr="7BFC865E" w:rsidR="1A924CB0">
              <w:rPr>
                <w:rFonts w:eastAsia="Times New Roman" w:cs="Calibri" w:cstheme="minorAscii"/>
                <w:lang w:eastAsia="en-GB"/>
              </w:rPr>
              <w:t xml:space="preserve"> addon</w:t>
            </w:r>
            <w:r w:rsidRPr="7BFC865E" w:rsidR="0DC51FE8">
              <w:rPr>
                <w:rFonts w:eastAsia="Times New Roman" w:cs="Calibri" w:cstheme="minorAscii"/>
                <w:lang w:eastAsia="en-GB"/>
              </w:rPr>
              <w:t xml:space="preserve"> from before.</w:t>
            </w:r>
          </w:p>
          <w:p w:rsidR="7BFC865E" w:rsidP="7BFC865E" w:rsidRDefault="7BFC865E" w14:paraId="34908E4E" w14:textId="1E7807E0">
            <w:pPr>
              <w:pStyle w:val="Normal"/>
              <w:bidi w:val="0"/>
              <w:spacing w:before="0" w:beforeAutospacing="off" w:after="0" w:afterAutospacing="off" w:line="240" w:lineRule="auto"/>
              <w:ind w:left="0" w:right="0"/>
              <w:jc w:val="left"/>
              <w:rPr>
                <w:rFonts w:eastAsia="Times New Roman" w:cs="Calibri" w:cstheme="minorAscii"/>
                <w:lang w:eastAsia="en-GB"/>
              </w:rPr>
            </w:pPr>
          </w:p>
          <w:p w:rsidR="158F7B51" w:rsidP="7BFC865E" w:rsidRDefault="158F7B51" w14:paraId="2A594776" w14:textId="06EE88DB">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58F7B51">
              <w:rPr>
                <w:rFonts w:eastAsia="Times New Roman" w:cs="Calibri" w:cstheme="minorAscii"/>
                <w:lang w:eastAsia="en-GB"/>
              </w:rPr>
              <w:t>Similarly,</w:t>
            </w:r>
            <w:r w:rsidRPr="7BFC865E" w:rsidR="158F7B51">
              <w:rPr>
                <w:rFonts w:eastAsia="Times New Roman" w:cs="Calibri" w:cstheme="minorAscii"/>
                <w:lang w:eastAsia="en-GB"/>
              </w:rPr>
              <w:t xml:space="preserve"> we added U&amp;E against the </w:t>
            </w:r>
            <w:r w:rsidRPr="7BFC865E" w:rsidR="158F7B51">
              <w:rPr>
                <w:rFonts w:eastAsia="Times New Roman" w:cs="Calibri" w:cstheme="minorAscii"/>
                <w:lang w:eastAsia="en-GB"/>
              </w:rPr>
              <w:t>previous</w:t>
            </w:r>
            <w:r w:rsidRPr="7BFC865E" w:rsidR="158F7B51">
              <w:rPr>
                <w:rFonts w:eastAsia="Times New Roman" w:cs="Calibri" w:cstheme="minorAscii"/>
                <w:lang w:eastAsia="en-GB"/>
              </w:rPr>
              <w:t xml:space="preserve"> added add on.</w:t>
            </w:r>
          </w:p>
          <w:p w:rsidR="7BFC865E" w:rsidP="7BFC865E" w:rsidRDefault="7BFC865E" w14:paraId="523043B1" w14:textId="220E687E">
            <w:pPr>
              <w:pStyle w:val="Normal"/>
              <w:bidi w:val="0"/>
              <w:spacing w:before="0" w:beforeAutospacing="off" w:after="0" w:afterAutospacing="off" w:line="240" w:lineRule="auto"/>
              <w:ind w:left="0" w:right="0"/>
              <w:jc w:val="left"/>
              <w:rPr>
                <w:rFonts w:eastAsia="Times New Roman" w:cs="Calibri" w:cstheme="minorAscii"/>
                <w:lang w:eastAsia="en-GB"/>
              </w:rPr>
            </w:pPr>
          </w:p>
          <w:p w:rsidR="158F7B51" w:rsidP="7BFC865E" w:rsidRDefault="158F7B51" w14:paraId="785C52E5" w14:textId="5D1C8ED3">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58F7B51">
              <w:rPr>
                <w:rFonts w:eastAsia="Times New Roman" w:cs="Calibri" w:cstheme="minorAscii"/>
                <w:lang w:eastAsia="en-GB"/>
              </w:rPr>
              <w:t xml:space="preserve">We also added an addon against FBC which was </w:t>
            </w:r>
            <w:r w:rsidRPr="7BFC865E" w:rsidR="158F7B51">
              <w:rPr>
                <w:rFonts w:eastAsia="Times New Roman" w:cs="Calibri" w:cstheme="minorAscii"/>
                <w:lang w:eastAsia="en-GB"/>
              </w:rPr>
              <w:t>Sickledex</w:t>
            </w:r>
            <w:r w:rsidRPr="7BFC865E" w:rsidR="158F7B51">
              <w:rPr>
                <w:rFonts w:eastAsia="Times New Roman" w:cs="Calibri" w:cstheme="minorAscii"/>
                <w:lang w:eastAsia="en-GB"/>
              </w:rPr>
              <w:t>.</w:t>
            </w:r>
          </w:p>
          <w:p w:rsidR="7BFC865E" w:rsidP="7BFC865E" w:rsidRDefault="7BFC865E" w14:paraId="5264F747" w14:textId="3A4C143D">
            <w:pPr>
              <w:pStyle w:val="Normal"/>
              <w:spacing w:line="240" w:lineRule="auto"/>
              <w:jc w:val="left"/>
              <w:rPr>
                <w:rFonts w:eastAsia="Times New Roman" w:cs="Calibri" w:cstheme="minorAscii"/>
                <w:lang w:eastAsia="en-GB"/>
              </w:rPr>
            </w:pP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158F7B51" w:rsidP="7BFC865E" w:rsidRDefault="158F7B51" w14:paraId="5B261B32" w14:textId="7D8448AF">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58F7B51">
              <w:rPr>
                <w:rFonts w:eastAsia="Times New Roman" w:cs="Calibri" w:cstheme="minorAscii"/>
                <w:lang w:eastAsia="en-GB"/>
              </w:rPr>
              <w:t>When we try to create addons against the same request using it’s sample or against any previous sample. The addons should work correctly and it should not create repeating profiles or tests.</w:t>
            </w:r>
          </w:p>
          <w:p w:rsidR="7BFC865E" w:rsidP="7BFC865E" w:rsidRDefault="7BFC865E" w14:paraId="68D434EE" w14:textId="6E375797">
            <w:pPr>
              <w:pStyle w:val="Normal"/>
              <w:bidi w:val="0"/>
              <w:spacing w:before="0" w:beforeAutospacing="off" w:after="0" w:afterAutospacing="off" w:line="240" w:lineRule="auto"/>
              <w:ind w:left="0" w:right="0"/>
              <w:jc w:val="left"/>
              <w:rPr>
                <w:rFonts w:eastAsia="Times New Roman" w:cs="Calibri" w:cstheme="minorAscii"/>
                <w:lang w:eastAsia="en-GB"/>
              </w:rPr>
            </w:pPr>
          </w:p>
          <w:p w:rsidR="158F7B51" w:rsidP="7BFC865E" w:rsidRDefault="158F7B51" w14:paraId="2FA09406" w14:textId="6F4ACCC7">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158F7B51">
              <w:rPr>
                <w:rFonts w:eastAsia="Times New Roman" w:cs="Calibri" w:cstheme="minorAscii"/>
                <w:lang w:eastAsia="en-GB"/>
              </w:rPr>
              <w:t>The View Request page and the Request Details popup should also reflect correct details.</w:t>
            </w:r>
          </w:p>
          <w:p w:rsidR="7BFC865E" w:rsidP="7BFC865E" w:rsidRDefault="7BFC865E" w14:paraId="6BC84F6C" w14:textId="4C1BAE2F">
            <w:pPr>
              <w:pStyle w:val="Normal"/>
              <w:spacing w:line="240" w:lineRule="auto"/>
              <w:jc w:val="left"/>
              <w:rPr>
                <w:rFonts w:eastAsia="Times New Roman" w:cs="Calibri" w:cstheme="minorAscii"/>
                <w:lang w:eastAsia="en-GB"/>
              </w:rPr>
            </w:pP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4DCD1D79" w:rsidP="7BFC865E" w:rsidRDefault="4DCD1D79" w14:paraId="18244DEE" w14:textId="340A50E2">
            <w:pPr>
              <w:pStyle w:val="Normal"/>
              <w:bidi w:val="0"/>
              <w:spacing w:before="0" w:beforeAutospacing="off" w:after="0" w:afterAutospacing="off" w:line="240" w:lineRule="auto"/>
              <w:ind w:left="0" w:right="0"/>
              <w:jc w:val="left"/>
              <w:rPr>
                <w:rFonts w:eastAsia="Times New Roman" w:cs="Calibri" w:cstheme="minorAscii"/>
                <w:lang w:eastAsia="en-GB"/>
              </w:rPr>
            </w:pPr>
            <w:r w:rsidRPr="7BFC865E" w:rsidR="4DCD1D79">
              <w:rPr>
                <w:rFonts w:eastAsia="Times New Roman" w:cs="Calibri" w:cstheme="minorAscii"/>
                <w:lang w:eastAsia="en-GB"/>
              </w:rPr>
              <w:t>As Expected</w:t>
            </w:r>
          </w:p>
          <w:p w:rsidR="7BFC865E" w:rsidP="7BFC865E" w:rsidRDefault="7BFC865E" w14:paraId="20709D61" w14:textId="61AF0282">
            <w:pPr>
              <w:pStyle w:val="Normal"/>
              <w:spacing w:line="240" w:lineRule="auto"/>
              <w:jc w:val="left"/>
              <w:rPr>
                <w:rFonts w:eastAsia="Times New Roman" w:cs="Calibri" w:cstheme="minorAscii"/>
                <w:lang w:eastAsia="en-GB"/>
              </w:rPr>
            </w:pPr>
          </w:p>
        </w:tc>
        <w:tc>
          <w:tcPr>
            <w:tcW w:w="4168" w:type="dxa"/>
            <w:gridSpan w:val="3"/>
            <w:tcBorders>
              <w:top w:val="single" w:color="auto" w:sz="4" w:space="0"/>
              <w:left w:val="nil"/>
              <w:bottom w:val="single" w:color="auto" w:sz="4" w:space="0"/>
              <w:right w:val="single" w:color="000000" w:themeColor="text1" w:sz="4" w:space="0"/>
            </w:tcBorders>
            <w:shd w:val="clear" w:color="auto" w:fill="auto"/>
            <w:tcMar/>
            <w:hideMark/>
          </w:tcPr>
          <w:p w:rsidR="19402825" w:rsidP="7BFC865E" w:rsidRDefault="19402825" w14:paraId="00CAAF15" w14:textId="50D4DBAF">
            <w:pPr>
              <w:pStyle w:val="Normal"/>
              <w:spacing w:line="240" w:lineRule="auto"/>
              <w:rPr>
                <w:rFonts w:eastAsia="Times New Roman" w:cs="Calibri" w:cstheme="minorAscii"/>
                <w:lang w:eastAsia="en-GB"/>
              </w:rPr>
            </w:pPr>
            <w:r w:rsidRPr="7BFC865E" w:rsidR="19402825">
              <w:rPr>
                <w:rFonts w:eastAsia="Times New Roman" w:cs="Calibri" w:cstheme="minorAscii"/>
                <w:lang w:eastAsia="en-GB"/>
              </w:rPr>
              <w:t>Pass</w:t>
            </w:r>
          </w:p>
        </w:tc>
      </w:tr>
      <w:tr w:rsidR="7BFC865E" w:rsidTr="7BFC865E" w14:paraId="24B9EA23">
        <w:trPr>
          <w:trHeight w:val="573"/>
        </w:trPr>
        <w:tc>
          <w:tcPr>
            <w:tcW w:w="1296" w:type="dxa"/>
            <w:tcBorders>
              <w:top w:val="single" w:color="auto" w:sz="4" w:space="0"/>
              <w:left w:val="single" w:color="auto" w:sz="4" w:space="0"/>
              <w:bottom w:val="single" w:color="auto" w:sz="4" w:space="0"/>
              <w:right w:val="single" w:color="auto" w:sz="4" w:space="0"/>
            </w:tcBorders>
            <w:shd w:val="clear" w:color="auto" w:fill="auto"/>
            <w:tcMar/>
            <w:hideMark/>
          </w:tcPr>
          <w:p w:rsidR="220CF0B3" w:rsidP="7BFC865E" w:rsidRDefault="220CF0B3" w14:paraId="6A1FAD0B" w14:textId="7E9920EB">
            <w:pPr>
              <w:pStyle w:val="Normal"/>
              <w:spacing w:line="240" w:lineRule="auto"/>
              <w:jc w:val="center"/>
              <w:rPr>
                <w:rFonts w:eastAsia="Times New Roman" w:cs="Calibri" w:cstheme="minorAscii"/>
                <w:lang w:eastAsia="en-GB"/>
              </w:rPr>
            </w:pPr>
            <w:r w:rsidRPr="7BFC865E" w:rsidR="220CF0B3">
              <w:rPr>
                <w:rFonts w:eastAsia="Times New Roman" w:cs="Calibri" w:cstheme="minorAscii"/>
                <w:lang w:eastAsia="en-GB"/>
              </w:rPr>
              <w:t>4</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220CF0B3" w:rsidP="7BFC865E" w:rsidRDefault="220CF0B3" w14:paraId="30CB73B7" w14:textId="4DFE8644">
            <w:pPr>
              <w:pStyle w:val="Normal"/>
              <w:spacing w:line="240" w:lineRule="auto"/>
              <w:jc w:val="left"/>
              <w:rPr>
                <w:rFonts w:eastAsia="Times New Roman" w:cs="Calibri" w:cstheme="minorAscii"/>
                <w:lang w:eastAsia="en-GB"/>
              </w:rPr>
            </w:pPr>
            <w:r w:rsidRPr="7BFC865E" w:rsidR="220CF0B3">
              <w:rPr>
                <w:rFonts w:eastAsia="Times New Roman" w:cs="Calibri" w:cstheme="minorAscii"/>
                <w:lang w:eastAsia="en-GB"/>
              </w:rPr>
              <w:t>Against the above mentioned request we tried to create addons for profile FBC and added Monospot. We selected multiple samples from the popup.</w:t>
            </w:r>
          </w:p>
        </w:tc>
        <w:tc>
          <w:tcPr>
            <w:tcW w:w="2593" w:type="dxa"/>
            <w:gridSpan w:val="2"/>
            <w:tcBorders>
              <w:top w:val="single" w:color="auto" w:sz="4" w:space="0"/>
              <w:left w:val="nil"/>
              <w:bottom w:val="single" w:color="auto" w:sz="4" w:space="0"/>
              <w:right w:val="single" w:color="auto" w:sz="4" w:space="0"/>
            </w:tcBorders>
            <w:shd w:val="clear" w:color="auto" w:fill="auto"/>
            <w:tcMar/>
            <w:hideMark/>
          </w:tcPr>
          <w:p w:rsidR="220CF0B3" w:rsidP="7BFC865E" w:rsidRDefault="220CF0B3" w14:paraId="4A8E3B3C" w14:textId="2DC9E161">
            <w:pPr>
              <w:pStyle w:val="Normal"/>
              <w:spacing w:line="240" w:lineRule="auto"/>
              <w:jc w:val="left"/>
              <w:rPr>
                <w:rFonts w:eastAsia="Times New Roman" w:cs="Calibri" w:cstheme="minorAscii"/>
                <w:lang w:eastAsia="en-GB"/>
              </w:rPr>
            </w:pPr>
            <w:r w:rsidRPr="7BFC865E" w:rsidR="220CF0B3">
              <w:rPr>
                <w:rFonts w:eastAsia="Times New Roman" w:cs="Calibri" w:cstheme="minorAscii"/>
                <w:lang w:eastAsia="en-GB"/>
              </w:rPr>
              <w:t>If we select multiple samples there should be a warning that “Please select a single sample for addon”</w:t>
            </w:r>
          </w:p>
        </w:tc>
        <w:tc>
          <w:tcPr>
            <w:tcW w:w="3890" w:type="dxa"/>
            <w:gridSpan w:val="3"/>
            <w:tcBorders>
              <w:top w:val="single" w:color="auto" w:sz="4" w:space="0"/>
              <w:left w:val="nil"/>
              <w:bottom w:val="single" w:color="auto" w:sz="4" w:space="0"/>
              <w:right w:val="single" w:color="000000" w:themeColor="text1" w:sz="4" w:space="0"/>
            </w:tcBorders>
            <w:shd w:val="clear" w:color="auto" w:fill="auto"/>
            <w:tcMar/>
            <w:hideMark/>
          </w:tcPr>
          <w:p w:rsidR="220CF0B3" w:rsidP="7BFC865E" w:rsidRDefault="220CF0B3" w14:paraId="5CD0AC6D" w14:textId="6B584B94">
            <w:pPr>
              <w:pStyle w:val="Normal"/>
              <w:spacing w:line="240" w:lineRule="auto"/>
              <w:jc w:val="left"/>
              <w:rPr>
                <w:rFonts w:eastAsia="Times New Roman" w:cs="Calibri" w:cstheme="minorAscii"/>
                <w:lang w:eastAsia="en-GB"/>
              </w:rPr>
            </w:pPr>
            <w:r w:rsidRPr="7BFC865E" w:rsidR="220CF0B3">
              <w:rPr>
                <w:rFonts w:eastAsia="Times New Roman" w:cs="Calibri" w:cstheme="minorAscii"/>
                <w:lang w:eastAsia="en-GB"/>
              </w:rPr>
              <w:t>As Expected</w:t>
            </w:r>
          </w:p>
        </w:tc>
        <w:tc>
          <w:tcPr>
            <w:tcW w:w="4168" w:type="dxa"/>
            <w:gridSpan w:val="3"/>
            <w:tcBorders>
              <w:top w:val="single" w:color="auto" w:sz="4" w:space="0"/>
              <w:left w:val="nil"/>
              <w:bottom w:val="single" w:color="auto" w:sz="4" w:space="0"/>
              <w:right w:val="single" w:color="000000" w:themeColor="text1" w:sz="4" w:space="0"/>
            </w:tcBorders>
            <w:shd w:val="clear" w:color="auto" w:fill="auto"/>
            <w:tcMar/>
            <w:hideMark/>
          </w:tcPr>
          <w:p w:rsidR="220CF0B3" w:rsidP="7BFC865E" w:rsidRDefault="220CF0B3" w14:paraId="0801DAEE" w14:textId="017CFF86">
            <w:pPr>
              <w:pStyle w:val="Normal"/>
              <w:spacing w:line="240" w:lineRule="auto"/>
              <w:rPr>
                <w:rFonts w:eastAsia="Times New Roman" w:cs="Calibri" w:cstheme="minorAscii"/>
                <w:lang w:eastAsia="en-GB"/>
              </w:rPr>
            </w:pPr>
            <w:r w:rsidRPr="7BFC865E" w:rsidR="220CF0B3">
              <w:rPr>
                <w:rFonts w:eastAsia="Times New Roman" w:cs="Calibri" w:cstheme="minorAscii"/>
                <w:lang w:eastAsia="en-GB"/>
              </w:rPr>
              <w:t>Pass</w:t>
            </w:r>
          </w:p>
        </w:tc>
      </w:tr>
    </w:tbl>
    <w:p w:rsidR="17261763" w:rsidP="73A0E28A" w:rsidRDefault="17261763" w14:paraId="639C5782" w14:textId="30B9F2A3">
      <w:pPr>
        <w:pStyle w:val="Normal"/>
        <w:rPr>
          <w:rFonts w:cs="Calibri" w:cstheme="minorAscii"/>
        </w:rPr>
      </w:pPr>
    </w:p>
    <w:p w:rsidR="5B512C2D" w:rsidP="0B333D54" w:rsidRDefault="5B512C2D" w14:paraId="34F20EB9" w14:textId="6A1C46EB">
      <w:pPr>
        <w:pStyle w:val="Normal"/>
      </w:pPr>
    </w:p>
    <w:sectPr w:rsidRPr="00F250B6" w:rsidR="006938D0" w:rsidSect="00DC650B">
      <w:pgSz w:w="16838" w:h="11906" w:orient="landscape"/>
      <w:pgMar w:top="450" w:right="1440" w:bottom="18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rAUAX/HQsCwAAAA="/>
  </w:docVars>
  <w:rsids>
    <w:rsidRoot w:val="00F250B6"/>
    <w:rsid w:val="000A4576"/>
    <w:rsid w:val="0017D0A6"/>
    <w:rsid w:val="001F79B8"/>
    <w:rsid w:val="002013CE"/>
    <w:rsid w:val="00285953"/>
    <w:rsid w:val="00389845"/>
    <w:rsid w:val="00393168"/>
    <w:rsid w:val="005A0350"/>
    <w:rsid w:val="006938D0"/>
    <w:rsid w:val="006F7E32"/>
    <w:rsid w:val="008357CF"/>
    <w:rsid w:val="008850C9"/>
    <w:rsid w:val="00A24110"/>
    <w:rsid w:val="00A84407"/>
    <w:rsid w:val="00BE6CF0"/>
    <w:rsid w:val="00C14988"/>
    <w:rsid w:val="00C307BB"/>
    <w:rsid w:val="00C4618F"/>
    <w:rsid w:val="00DB5811"/>
    <w:rsid w:val="00DC650B"/>
    <w:rsid w:val="00E0251A"/>
    <w:rsid w:val="00ED4438"/>
    <w:rsid w:val="00F250B6"/>
    <w:rsid w:val="013CE2A1"/>
    <w:rsid w:val="0184B7E1"/>
    <w:rsid w:val="02003351"/>
    <w:rsid w:val="020963A5"/>
    <w:rsid w:val="0246FEED"/>
    <w:rsid w:val="026E2CAE"/>
    <w:rsid w:val="033AB9BA"/>
    <w:rsid w:val="03523865"/>
    <w:rsid w:val="037BD1CC"/>
    <w:rsid w:val="03B073A8"/>
    <w:rsid w:val="03BBC9F3"/>
    <w:rsid w:val="0412F8D3"/>
    <w:rsid w:val="04C247D9"/>
    <w:rsid w:val="04DA1DA9"/>
    <w:rsid w:val="0523C885"/>
    <w:rsid w:val="062216B4"/>
    <w:rsid w:val="066EF6E1"/>
    <w:rsid w:val="06EE2CE1"/>
    <w:rsid w:val="07440FC2"/>
    <w:rsid w:val="07797BC1"/>
    <w:rsid w:val="07C4E804"/>
    <w:rsid w:val="07D1EAC2"/>
    <w:rsid w:val="084DE48D"/>
    <w:rsid w:val="0892DBED"/>
    <w:rsid w:val="08958598"/>
    <w:rsid w:val="091334A7"/>
    <w:rsid w:val="097411A5"/>
    <w:rsid w:val="09B041E3"/>
    <w:rsid w:val="09E98B6D"/>
    <w:rsid w:val="09EF30FE"/>
    <w:rsid w:val="0AB1439E"/>
    <w:rsid w:val="0B333D54"/>
    <w:rsid w:val="0B520C36"/>
    <w:rsid w:val="0BA79504"/>
    <w:rsid w:val="0BEDE133"/>
    <w:rsid w:val="0D07C89D"/>
    <w:rsid w:val="0D2B77D3"/>
    <w:rsid w:val="0D2E5B63"/>
    <w:rsid w:val="0D3953B5"/>
    <w:rsid w:val="0D573F09"/>
    <w:rsid w:val="0DC51FE8"/>
    <w:rsid w:val="0DC7CBF8"/>
    <w:rsid w:val="0EB91BDB"/>
    <w:rsid w:val="0EEE64B3"/>
    <w:rsid w:val="0F04C71C"/>
    <w:rsid w:val="0F29BE35"/>
    <w:rsid w:val="0FD09D12"/>
    <w:rsid w:val="0FE3824D"/>
    <w:rsid w:val="100AF8E2"/>
    <w:rsid w:val="100AFE6E"/>
    <w:rsid w:val="1065FC25"/>
    <w:rsid w:val="107A4947"/>
    <w:rsid w:val="10809806"/>
    <w:rsid w:val="10BFC1F8"/>
    <w:rsid w:val="1201CC86"/>
    <w:rsid w:val="120A0647"/>
    <w:rsid w:val="120AB761"/>
    <w:rsid w:val="123D2EE2"/>
    <w:rsid w:val="12547277"/>
    <w:rsid w:val="125B1004"/>
    <w:rsid w:val="12A0B791"/>
    <w:rsid w:val="12B88590"/>
    <w:rsid w:val="133AABE5"/>
    <w:rsid w:val="1350E5AA"/>
    <w:rsid w:val="13D16576"/>
    <w:rsid w:val="13D9DB43"/>
    <w:rsid w:val="13F042D8"/>
    <w:rsid w:val="143AC18A"/>
    <w:rsid w:val="1440222A"/>
    <w:rsid w:val="14A40E35"/>
    <w:rsid w:val="14FF5E7A"/>
    <w:rsid w:val="1509701A"/>
    <w:rsid w:val="158F7B51"/>
    <w:rsid w:val="15D0C8D6"/>
    <w:rsid w:val="16A86ECD"/>
    <w:rsid w:val="17261763"/>
    <w:rsid w:val="1743281E"/>
    <w:rsid w:val="176BAB99"/>
    <w:rsid w:val="1829CB03"/>
    <w:rsid w:val="191D27A5"/>
    <w:rsid w:val="19310DFD"/>
    <w:rsid w:val="19402825"/>
    <w:rsid w:val="1A0E9258"/>
    <w:rsid w:val="1A924CB0"/>
    <w:rsid w:val="1AA6190D"/>
    <w:rsid w:val="1B19C389"/>
    <w:rsid w:val="1B23C1B2"/>
    <w:rsid w:val="1B3BE8C7"/>
    <w:rsid w:val="1B72F8B7"/>
    <w:rsid w:val="1BFC95A3"/>
    <w:rsid w:val="1C0BF283"/>
    <w:rsid w:val="1C41E96E"/>
    <w:rsid w:val="1C4FBA82"/>
    <w:rsid w:val="1C63BA52"/>
    <w:rsid w:val="1C75E624"/>
    <w:rsid w:val="1CBF9213"/>
    <w:rsid w:val="1DC5220C"/>
    <w:rsid w:val="1E0C3BC5"/>
    <w:rsid w:val="1E752829"/>
    <w:rsid w:val="1EE3F0D3"/>
    <w:rsid w:val="1EE83D14"/>
    <w:rsid w:val="1EFBF00B"/>
    <w:rsid w:val="1F439345"/>
    <w:rsid w:val="1F6061D3"/>
    <w:rsid w:val="1F7BDA31"/>
    <w:rsid w:val="200C27C5"/>
    <w:rsid w:val="20187882"/>
    <w:rsid w:val="20215CD3"/>
    <w:rsid w:val="20840D75"/>
    <w:rsid w:val="21013668"/>
    <w:rsid w:val="210D8EB0"/>
    <w:rsid w:val="21154965"/>
    <w:rsid w:val="218A7EC3"/>
    <w:rsid w:val="21A156CE"/>
    <w:rsid w:val="21B210B6"/>
    <w:rsid w:val="220CF0B3"/>
    <w:rsid w:val="224DF821"/>
    <w:rsid w:val="22662CC4"/>
    <w:rsid w:val="22FAC20A"/>
    <w:rsid w:val="232FEC32"/>
    <w:rsid w:val="235BE67B"/>
    <w:rsid w:val="23A5D528"/>
    <w:rsid w:val="23FBF484"/>
    <w:rsid w:val="2474EFE8"/>
    <w:rsid w:val="24B755D2"/>
    <w:rsid w:val="2551B795"/>
    <w:rsid w:val="25B90ECB"/>
    <w:rsid w:val="264E6497"/>
    <w:rsid w:val="26532633"/>
    <w:rsid w:val="265DEFE6"/>
    <w:rsid w:val="26738028"/>
    <w:rsid w:val="268B96DC"/>
    <w:rsid w:val="26A8BF7C"/>
    <w:rsid w:val="26AFFABD"/>
    <w:rsid w:val="2732FDAE"/>
    <w:rsid w:val="275A374C"/>
    <w:rsid w:val="2798680E"/>
    <w:rsid w:val="27AC86DF"/>
    <w:rsid w:val="27C5FC09"/>
    <w:rsid w:val="27E5C5F6"/>
    <w:rsid w:val="286D6C78"/>
    <w:rsid w:val="28738717"/>
    <w:rsid w:val="288E6C6C"/>
    <w:rsid w:val="288F1F5A"/>
    <w:rsid w:val="28C91294"/>
    <w:rsid w:val="2966167B"/>
    <w:rsid w:val="299AC7AD"/>
    <w:rsid w:val="29B90C17"/>
    <w:rsid w:val="29E3ACB4"/>
    <w:rsid w:val="29E8EB99"/>
    <w:rsid w:val="2A00B775"/>
    <w:rsid w:val="2A2AEFBB"/>
    <w:rsid w:val="2A33DA96"/>
    <w:rsid w:val="2A4F55C4"/>
    <w:rsid w:val="2AC496B3"/>
    <w:rsid w:val="2AF82713"/>
    <w:rsid w:val="2B7DC0C9"/>
    <w:rsid w:val="2B9AC16E"/>
    <w:rsid w:val="2C1FA52F"/>
    <w:rsid w:val="2C4E473E"/>
    <w:rsid w:val="2C93F774"/>
    <w:rsid w:val="2CBF159B"/>
    <w:rsid w:val="2D385837"/>
    <w:rsid w:val="2D70D3B0"/>
    <w:rsid w:val="2DF06BB0"/>
    <w:rsid w:val="2E07B28B"/>
    <w:rsid w:val="2E131D43"/>
    <w:rsid w:val="2E24A254"/>
    <w:rsid w:val="2E2FC7D5"/>
    <w:rsid w:val="2E55681E"/>
    <w:rsid w:val="2E6B07E2"/>
    <w:rsid w:val="2E6CE849"/>
    <w:rsid w:val="2EBEEFFC"/>
    <w:rsid w:val="2F240267"/>
    <w:rsid w:val="2FBE8DA4"/>
    <w:rsid w:val="2FCB9836"/>
    <w:rsid w:val="300D4C4A"/>
    <w:rsid w:val="30731A46"/>
    <w:rsid w:val="31D02206"/>
    <w:rsid w:val="320BC95A"/>
    <w:rsid w:val="3214783D"/>
    <w:rsid w:val="325D8EBA"/>
    <w:rsid w:val="326DC09A"/>
    <w:rsid w:val="3291728F"/>
    <w:rsid w:val="329B3C9A"/>
    <w:rsid w:val="329BE8AB"/>
    <w:rsid w:val="32EA109B"/>
    <w:rsid w:val="330427D8"/>
    <w:rsid w:val="333192CA"/>
    <w:rsid w:val="333E2A9C"/>
    <w:rsid w:val="334CE4E7"/>
    <w:rsid w:val="34A632FE"/>
    <w:rsid w:val="3564B6FE"/>
    <w:rsid w:val="35A16F47"/>
    <w:rsid w:val="35B8115C"/>
    <w:rsid w:val="35D3896D"/>
    <w:rsid w:val="35E7C867"/>
    <w:rsid w:val="3601C43A"/>
    <w:rsid w:val="3659CB1C"/>
    <w:rsid w:val="3675CB5E"/>
    <w:rsid w:val="3691AD93"/>
    <w:rsid w:val="3705BFCB"/>
    <w:rsid w:val="371A3A2C"/>
    <w:rsid w:val="3743E493"/>
    <w:rsid w:val="375E2973"/>
    <w:rsid w:val="37B3B827"/>
    <w:rsid w:val="37BE0EC5"/>
    <w:rsid w:val="37C30451"/>
    <w:rsid w:val="37F4C55C"/>
    <w:rsid w:val="38821217"/>
    <w:rsid w:val="3882F769"/>
    <w:rsid w:val="38AFD2BD"/>
    <w:rsid w:val="390B622D"/>
    <w:rsid w:val="395A7500"/>
    <w:rsid w:val="39FECE62"/>
    <w:rsid w:val="3A2DA7B4"/>
    <w:rsid w:val="3AD013D3"/>
    <w:rsid w:val="3B564973"/>
    <w:rsid w:val="3B93D2DA"/>
    <w:rsid w:val="3BB40F13"/>
    <w:rsid w:val="3BF614B2"/>
    <w:rsid w:val="3C1755B6"/>
    <w:rsid w:val="3C4A58B7"/>
    <w:rsid w:val="3D554567"/>
    <w:rsid w:val="3DD1994E"/>
    <w:rsid w:val="3E1139E9"/>
    <w:rsid w:val="3E79598A"/>
    <w:rsid w:val="3EE9D86B"/>
    <w:rsid w:val="3F2B7B62"/>
    <w:rsid w:val="3F6D69AF"/>
    <w:rsid w:val="3FB32994"/>
    <w:rsid w:val="4013582D"/>
    <w:rsid w:val="403E2EA9"/>
    <w:rsid w:val="405DF058"/>
    <w:rsid w:val="408E094E"/>
    <w:rsid w:val="40B641D3"/>
    <w:rsid w:val="40C74BC3"/>
    <w:rsid w:val="40D08428"/>
    <w:rsid w:val="412F8F27"/>
    <w:rsid w:val="4160B759"/>
    <w:rsid w:val="416ED487"/>
    <w:rsid w:val="41912BF2"/>
    <w:rsid w:val="42B0E5F0"/>
    <w:rsid w:val="435DB986"/>
    <w:rsid w:val="43BBC8B7"/>
    <w:rsid w:val="43E399D3"/>
    <w:rsid w:val="43E5C4C4"/>
    <w:rsid w:val="4410AE2E"/>
    <w:rsid w:val="444FFA07"/>
    <w:rsid w:val="455C25D0"/>
    <w:rsid w:val="45958DD6"/>
    <w:rsid w:val="4614A0F5"/>
    <w:rsid w:val="46D535C2"/>
    <w:rsid w:val="472566DE"/>
    <w:rsid w:val="47371A8C"/>
    <w:rsid w:val="47765CA4"/>
    <w:rsid w:val="47E69268"/>
    <w:rsid w:val="48611976"/>
    <w:rsid w:val="48B1FEE5"/>
    <w:rsid w:val="48EC1C43"/>
    <w:rsid w:val="48FDC644"/>
    <w:rsid w:val="49025A1F"/>
    <w:rsid w:val="49177C54"/>
    <w:rsid w:val="4939A0BD"/>
    <w:rsid w:val="49C89067"/>
    <w:rsid w:val="4A0380AF"/>
    <w:rsid w:val="4A319F2B"/>
    <w:rsid w:val="4A7D3DDE"/>
    <w:rsid w:val="4B077C1B"/>
    <w:rsid w:val="4B2CE22D"/>
    <w:rsid w:val="4B529CC2"/>
    <w:rsid w:val="4B7951A1"/>
    <w:rsid w:val="4B9AFC23"/>
    <w:rsid w:val="4BBA2C38"/>
    <w:rsid w:val="4CE7D4C8"/>
    <w:rsid w:val="4D6209C0"/>
    <w:rsid w:val="4DB5E56E"/>
    <w:rsid w:val="4DCD1D79"/>
    <w:rsid w:val="4E48F2CD"/>
    <w:rsid w:val="4E9F7A78"/>
    <w:rsid w:val="4EE984EC"/>
    <w:rsid w:val="4F104A3D"/>
    <w:rsid w:val="4F18CAD3"/>
    <w:rsid w:val="4F87923A"/>
    <w:rsid w:val="4FAB4170"/>
    <w:rsid w:val="4FD955A9"/>
    <w:rsid w:val="50390FED"/>
    <w:rsid w:val="50417297"/>
    <w:rsid w:val="51274B60"/>
    <w:rsid w:val="51CA279E"/>
    <w:rsid w:val="522125AE"/>
    <w:rsid w:val="52AB4F90"/>
    <w:rsid w:val="5314774E"/>
    <w:rsid w:val="538EDA33"/>
    <w:rsid w:val="539D5AD8"/>
    <w:rsid w:val="53A8A5FA"/>
    <w:rsid w:val="53B4CDBE"/>
    <w:rsid w:val="53CA3D00"/>
    <w:rsid w:val="53E3BB60"/>
    <w:rsid w:val="53E8BFEE"/>
    <w:rsid w:val="53F7838F"/>
    <w:rsid w:val="53FD4159"/>
    <w:rsid w:val="5413A05E"/>
    <w:rsid w:val="55F2242B"/>
    <w:rsid w:val="568C1FBD"/>
    <w:rsid w:val="56A85171"/>
    <w:rsid w:val="5723288E"/>
    <w:rsid w:val="57735811"/>
    <w:rsid w:val="580BB6DA"/>
    <w:rsid w:val="585ADE7A"/>
    <w:rsid w:val="585BD7D7"/>
    <w:rsid w:val="5861458E"/>
    <w:rsid w:val="58889B51"/>
    <w:rsid w:val="58F22AFF"/>
    <w:rsid w:val="59058B64"/>
    <w:rsid w:val="59272DDF"/>
    <w:rsid w:val="592F9F7E"/>
    <w:rsid w:val="59422F30"/>
    <w:rsid w:val="599C7CDE"/>
    <w:rsid w:val="5A41B081"/>
    <w:rsid w:val="5A8FAABF"/>
    <w:rsid w:val="5AAAF8D3"/>
    <w:rsid w:val="5B512C2D"/>
    <w:rsid w:val="5B53F73C"/>
    <w:rsid w:val="5B650EAF"/>
    <w:rsid w:val="5BC03C13"/>
    <w:rsid w:val="5BF1D2A5"/>
    <w:rsid w:val="5C4838B4"/>
    <w:rsid w:val="5C580C31"/>
    <w:rsid w:val="5C778D82"/>
    <w:rsid w:val="5C84E0A0"/>
    <w:rsid w:val="5D116BD7"/>
    <w:rsid w:val="5DB1D95E"/>
    <w:rsid w:val="5E0E93DE"/>
    <w:rsid w:val="5E75DC7D"/>
    <w:rsid w:val="5EB10CF6"/>
    <w:rsid w:val="5EECBEF1"/>
    <w:rsid w:val="5F26E6F1"/>
    <w:rsid w:val="5F5CB80E"/>
    <w:rsid w:val="5F8B0ADD"/>
    <w:rsid w:val="5F9765D2"/>
    <w:rsid w:val="60013497"/>
    <w:rsid w:val="6057213D"/>
    <w:rsid w:val="606C6620"/>
    <w:rsid w:val="60ABBB45"/>
    <w:rsid w:val="61099185"/>
    <w:rsid w:val="61258EE7"/>
    <w:rsid w:val="61323FC4"/>
    <w:rsid w:val="616ED886"/>
    <w:rsid w:val="618842A9"/>
    <w:rsid w:val="6194EC73"/>
    <w:rsid w:val="61F2F19E"/>
    <w:rsid w:val="62679983"/>
    <w:rsid w:val="62C74DB5"/>
    <w:rsid w:val="62CE1025"/>
    <w:rsid w:val="635FA849"/>
    <w:rsid w:val="64162DBA"/>
    <w:rsid w:val="64205582"/>
    <w:rsid w:val="643FE725"/>
    <w:rsid w:val="64658DC0"/>
    <w:rsid w:val="6493522B"/>
    <w:rsid w:val="64DB110B"/>
    <w:rsid w:val="65897741"/>
    <w:rsid w:val="65B1FE1B"/>
    <w:rsid w:val="65CCC249"/>
    <w:rsid w:val="65DBB786"/>
    <w:rsid w:val="65F48065"/>
    <w:rsid w:val="66138DE5"/>
    <w:rsid w:val="663D4D3F"/>
    <w:rsid w:val="66574DBE"/>
    <w:rsid w:val="668876B3"/>
    <w:rsid w:val="6695FD6C"/>
    <w:rsid w:val="66A53C74"/>
    <w:rsid w:val="674DCE7C"/>
    <w:rsid w:val="674FEB0B"/>
    <w:rsid w:val="67A55E0D"/>
    <w:rsid w:val="67F31E1F"/>
    <w:rsid w:val="68039666"/>
    <w:rsid w:val="68623322"/>
    <w:rsid w:val="6868D80D"/>
    <w:rsid w:val="688AFA72"/>
    <w:rsid w:val="68B4D0CD"/>
    <w:rsid w:val="68E99EDD"/>
    <w:rsid w:val="69015033"/>
    <w:rsid w:val="690A3CCD"/>
    <w:rsid w:val="69169F88"/>
    <w:rsid w:val="69412E6E"/>
    <w:rsid w:val="696AF5E1"/>
    <w:rsid w:val="698EEE80"/>
    <w:rsid w:val="69A7EAE3"/>
    <w:rsid w:val="69B45DFF"/>
    <w:rsid w:val="69F08229"/>
    <w:rsid w:val="69FE0383"/>
    <w:rsid w:val="6A0F7221"/>
    <w:rsid w:val="6A8364F0"/>
    <w:rsid w:val="6AA60D2E"/>
    <w:rsid w:val="6AC48A60"/>
    <w:rsid w:val="6ADCFECF"/>
    <w:rsid w:val="6ADF2C92"/>
    <w:rsid w:val="6AFEFFDB"/>
    <w:rsid w:val="6B218092"/>
    <w:rsid w:val="6B374430"/>
    <w:rsid w:val="6B50C985"/>
    <w:rsid w:val="6B77EC7C"/>
    <w:rsid w:val="6BB4DF90"/>
    <w:rsid w:val="6BF7B209"/>
    <w:rsid w:val="6C356873"/>
    <w:rsid w:val="6CA9DE6C"/>
    <w:rsid w:val="6D179280"/>
    <w:rsid w:val="6D35A445"/>
    <w:rsid w:val="6D66DCEE"/>
    <w:rsid w:val="6DD2278B"/>
    <w:rsid w:val="6E4CCAD4"/>
    <w:rsid w:val="6ED174A6"/>
    <w:rsid w:val="6ED81991"/>
    <w:rsid w:val="6EE2E344"/>
    <w:rsid w:val="6F0D4542"/>
    <w:rsid w:val="6F31291C"/>
    <w:rsid w:val="6F5A1940"/>
    <w:rsid w:val="6F5F19FA"/>
    <w:rsid w:val="6F6F55A9"/>
    <w:rsid w:val="6FF06716"/>
    <w:rsid w:val="70A17C5E"/>
    <w:rsid w:val="71F691F6"/>
    <w:rsid w:val="720C6837"/>
    <w:rsid w:val="725E486D"/>
    <w:rsid w:val="7284E504"/>
    <w:rsid w:val="728DC358"/>
    <w:rsid w:val="72CADC31"/>
    <w:rsid w:val="73A0E28A"/>
    <w:rsid w:val="73DD0F19"/>
    <w:rsid w:val="7445D717"/>
    <w:rsid w:val="7462B053"/>
    <w:rsid w:val="74C15FFD"/>
    <w:rsid w:val="751D2169"/>
    <w:rsid w:val="75E2A450"/>
    <w:rsid w:val="76755F0E"/>
    <w:rsid w:val="76FA1184"/>
    <w:rsid w:val="7767ECF2"/>
    <w:rsid w:val="77959937"/>
    <w:rsid w:val="77A41F19"/>
    <w:rsid w:val="77D88B0C"/>
    <w:rsid w:val="77F17861"/>
    <w:rsid w:val="78075082"/>
    <w:rsid w:val="788B7D38"/>
    <w:rsid w:val="78EB7B68"/>
    <w:rsid w:val="7922745B"/>
    <w:rsid w:val="79B2FD5B"/>
    <w:rsid w:val="79C3BAA3"/>
    <w:rsid w:val="79DC1676"/>
    <w:rsid w:val="7A46D0EC"/>
    <w:rsid w:val="7A58642E"/>
    <w:rsid w:val="7A77A653"/>
    <w:rsid w:val="7A9455BB"/>
    <w:rsid w:val="7AA5EC86"/>
    <w:rsid w:val="7AA7ADFE"/>
    <w:rsid w:val="7AEF3DE8"/>
    <w:rsid w:val="7B18F706"/>
    <w:rsid w:val="7BB0C0FC"/>
    <w:rsid w:val="7BC50892"/>
    <w:rsid w:val="7BD08BE6"/>
    <w:rsid w:val="7BD1D845"/>
    <w:rsid w:val="7BFC865E"/>
    <w:rsid w:val="7C3A2586"/>
    <w:rsid w:val="7C5A151D"/>
    <w:rsid w:val="7C5FEEDF"/>
    <w:rsid w:val="7C690A5A"/>
    <w:rsid w:val="7C77903C"/>
    <w:rsid w:val="7C79DB5E"/>
    <w:rsid w:val="7CD40AF2"/>
    <w:rsid w:val="7CEDBF5B"/>
    <w:rsid w:val="7D15C987"/>
    <w:rsid w:val="7D15D1F2"/>
    <w:rsid w:val="7D19AA68"/>
    <w:rsid w:val="7D922A5C"/>
    <w:rsid w:val="7E04DABB"/>
    <w:rsid w:val="7E0CB0CA"/>
    <w:rsid w:val="7E13609D"/>
    <w:rsid w:val="7E274B6A"/>
    <w:rsid w:val="7EED0E96"/>
    <w:rsid w:val="7F055DF1"/>
    <w:rsid w:val="7FAF30FE"/>
    <w:rsid w:val="7FC233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3"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theme" Target="theme/theme1.xml" Id="rId5" /><Relationship Type="http://schemas.openxmlformats.org/officeDocument/2006/relationships/fontTable" Target="fontTable.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yesh Jain</dc:creator>
  <keywords/>
  <dc:description/>
  <lastModifiedBy>FA19-BCS-143</lastModifiedBy>
  <revision>23</revision>
  <dcterms:created xsi:type="dcterms:W3CDTF">2023-04-05T16:12:00.0000000Z</dcterms:created>
  <dcterms:modified xsi:type="dcterms:W3CDTF">2023-05-22T16:44:48.2194386Z</dcterms:modified>
</coreProperties>
</file>